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016993" w14:textId="1EAA2B70" w:rsidR="005E77D1" w:rsidRPr="00967E81" w:rsidRDefault="00307A1C" w:rsidP="00967E81">
      <w:pPr>
        <w:jc w:val="center"/>
        <w:rPr>
          <w:rFonts w:ascii="Verdana" w:hAnsi="Verdana" w:cs="Times New Roman"/>
          <w:b/>
          <w:i/>
          <w:sz w:val="20"/>
          <w:szCs w:val="20"/>
        </w:rPr>
      </w:pPr>
      <w:r w:rsidRPr="00307A1C" w:rsidDel="00307A1C">
        <w:rPr>
          <w:rFonts w:ascii="Verdana" w:hAnsi="Verdana" w:cs="Times New Roman"/>
          <w:b/>
          <w:bCs/>
          <w:sz w:val="20"/>
          <w:szCs w:val="20"/>
        </w:rPr>
        <w:t xml:space="preserve"> </w:t>
      </w:r>
      <w:r w:rsidR="00EF75C1" w:rsidRPr="00967E81">
        <w:rPr>
          <w:rFonts w:ascii="Verdana" w:hAnsi="Verdana" w:cs="Times New Roman"/>
          <w:b/>
          <w:sz w:val="20"/>
          <w:szCs w:val="20"/>
        </w:rPr>
        <w:t>ANEXO II</w:t>
      </w:r>
    </w:p>
    <w:p w14:paraId="179F5678" w14:textId="215EF798" w:rsidR="0047443A" w:rsidRPr="00967E81" w:rsidRDefault="0047443A" w:rsidP="00BB7CDC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b/>
          <w:bCs/>
          <w:sz w:val="20"/>
          <w:szCs w:val="20"/>
        </w:rPr>
      </w:pPr>
      <w:r w:rsidRPr="00967E81">
        <w:rPr>
          <w:rFonts w:ascii="Verdana" w:hAnsi="Verdana" w:cs="Times New Roman"/>
          <w:b/>
          <w:bCs/>
          <w:sz w:val="20"/>
          <w:szCs w:val="20"/>
        </w:rPr>
        <w:t>TERMO DE DEVOLUÇÃO DE EQUIPAMENTO</w:t>
      </w:r>
    </w:p>
    <w:p w14:paraId="534D4880" w14:textId="56E33EE0" w:rsidR="00FD6E2D" w:rsidRPr="00967E81" w:rsidRDefault="00FD6E2D" w:rsidP="00967E81">
      <w:pPr>
        <w:autoSpaceDE w:val="0"/>
        <w:autoSpaceDN w:val="0"/>
        <w:adjustRightInd w:val="0"/>
        <w:spacing w:after="0" w:line="240" w:lineRule="auto"/>
        <w:ind w:firstLine="851"/>
        <w:jc w:val="center"/>
        <w:rPr>
          <w:rFonts w:ascii="Verdana" w:hAnsi="Verdana" w:cs="Times New Roman"/>
          <w:b/>
          <w:bCs/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3"/>
        <w:gridCol w:w="6798"/>
      </w:tblGrid>
      <w:tr w:rsidR="00FD6E2D" w:rsidRPr="001A0BD8" w14:paraId="5C84FC4F" w14:textId="77777777" w:rsidTr="00967E81">
        <w:trPr>
          <w:trHeight w:val="418"/>
          <w:jc w:val="center"/>
        </w:trPr>
        <w:tc>
          <w:tcPr>
            <w:tcW w:w="2263" w:type="dxa"/>
            <w:shd w:val="clear" w:color="auto" w:fill="auto"/>
          </w:tcPr>
          <w:p w14:paraId="1E2AFAF9" w14:textId="77777777" w:rsidR="00FD6E2D" w:rsidRPr="00967E81" w:rsidRDefault="00FD6E2D" w:rsidP="000B7ECE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Times New Roman"/>
                <w:bCs/>
                <w:sz w:val="20"/>
                <w:szCs w:val="20"/>
              </w:rPr>
            </w:pPr>
            <w:r w:rsidRPr="00967E81">
              <w:rPr>
                <w:rFonts w:ascii="Verdana" w:hAnsi="Verdana" w:cs="Times New Roman"/>
                <w:bCs/>
                <w:sz w:val="20"/>
                <w:szCs w:val="20"/>
              </w:rPr>
              <w:t>Nome do servidor:</w:t>
            </w:r>
          </w:p>
        </w:tc>
        <w:tc>
          <w:tcPr>
            <w:tcW w:w="6798" w:type="dxa"/>
            <w:shd w:val="clear" w:color="auto" w:fill="auto"/>
          </w:tcPr>
          <w:p w14:paraId="71EAECA2" w14:textId="77777777" w:rsidR="00FD6E2D" w:rsidRPr="00967E81" w:rsidRDefault="00FD6E2D" w:rsidP="000B7ECE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Times New Roman"/>
                <w:bCs/>
                <w:sz w:val="20"/>
                <w:szCs w:val="20"/>
              </w:rPr>
            </w:pPr>
          </w:p>
        </w:tc>
      </w:tr>
      <w:tr w:rsidR="00FD6E2D" w:rsidRPr="001A0BD8" w14:paraId="01257285" w14:textId="77777777" w:rsidTr="00967E81">
        <w:trPr>
          <w:trHeight w:val="410"/>
          <w:jc w:val="center"/>
        </w:trPr>
        <w:tc>
          <w:tcPr>
            <w:tcW w:w="2263" w:type="dxa"/>
            <w:shd w:val="clear" w:color="auto" w:fill="auto"/>
          </w:tcPr>
          <w:p w14:paraId="74D04D78" w14:textId="77777777" w:rsidR="00FD6E2D" w:rsidRPr="00967E81" w:rsidRDefault="00FD6E2D" w:rsidP="000B7ECE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Times New Roman"/>
                <w:bCs/>
                <w:sz w:val="20"/>
                <w:szCs w:val="20"/>
              </w:rPr>
            </w:pPr>
            <w:r w:rsidRPr="00967E81">
              <w:rPr>
                <w:rFonts w:ascii="Verdana" w:hAnsi="Verdana" w:cs="Times New Roman"/>
                <w:bCs/>
                <w:sz w:val="20"/>
                <w:szCs w:val="20"/>
              </w:rPr>
              <w:t>Matrícula:</w:t>
            </w:r>
          </w:p>
        </w:tc>
        <w:tc>
          <w:tcPr>
            <w:tcW w:w="6798" w:type="dxa"/>
            <w:shd w:val="clear" w:color="auto" w:fill="auto"/>
          </w:tcPr>
          <w:p w14:paraId="7638EE93" w14:textId="77777777" w:rsidR="00FD6E2D" w:rsidRPr="00967E81" w:rsidRDefault="00FD6E2D" w:rsidP="000B7ECE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Times New Roman"/>
                <w:bCs/>
                <w:sz w:val="20"/>
                <w:szCs w:val="20"/>
              </w:rPr>
            </w:pPr>
          </w:p>
        </w:tc>
      </w:tr>
      <w:tr w:rsidR="00FD6E2D" w:rsidRPr="001A0BD8" w14:paraId="76F2DF02" w14:textId="77777777" w:rsidTr="00967E81">
        <w:trPr>
          <w:trHeight w:val="415"/>
          <w:jc w:val="center"/>
        </w:trPr>
        <w:tc>
          <w:tcPr>
            <w:tcW w:w="2263" w:type="dxa"/>
            <w:shd w:val="clear" w:color="auto" w:fill="auto"/>
          </w:tcPr>
          <w:p w14:paraId="14A70833" w14:textId="77777777" w:rsidR="00FD6E2D" w:rsidRPr="00967E81" w:rsidRDefault="00FD6E2D" w:rsidP="000B7ECE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Times New Roman"/>
                <w:bCs/>
                <w:sz w:val="20"/>
                <w:szCs w:val="20"/>
              </w:rPr>
            </w:pPr>
            <w:r w:rsidRPr="00967E81">
              <w:rPr>
                <w:rFonts w:ascii="Verdana" w:hAnsi="Verdana" w:cs="Times New Roman"/>
                <w:bCs/>
                <w:sz w:val="20"/>
                <w:szCs w:val="20"/>
              </w:rPr>
              <w:t>Unidade de Lotação:</w:t>
            </w:r>
          </w:p>
        </w:tc>
        <w:tc>
          <w:tcPr>
            <w:tcW w:w="6798" w:type="dxa"/>
            <w:shd w:val="clear" w:color="auto" w:fill="auto"/>
          </w:tcPr>
          <w:p w14:paraId="66F242A0" w14:textId="77777777" w:rsidR="00FD6E2D" w:rsidRPr="00967E81" w:rsidRDefault="00FD6E2D" w:rsidP="000B7ECE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Times New Roman"/>
                <w:bCs/>
                <w:sz w:val="20"/>
                <w:szCs w:val="20"/>
              </w:rPr>
            </w:pPr>
          </w:p>
        </w:tc>
      </w:tr>
      <w:tr w:rsidR="00FD6E2D" w:rsidRPr="001A0BD8" w14:paraId="15DDB481" w14:textId="77777777" w:rsidTr="00967E81">
        <w:trPr>
          <w:trHeight w:val="422"/>
          <w:jc w:val="center"/>
        </w:trPr>
        <w:tc>
          <w:tcPr>
            <w:tcW w:w="2263" w:type="dxa"/>
            <w:shd w:val="clear" w:color="auto" w:fill="auto"/>
          </w:tcPr>
          <w:p w14:paraId="5E624104" w14:textId="77777777" w:rsidR="00FD6E2D" w:rsidRPr="00967E81" w:rsidRDefault="00FD6E2D" w:rsidP="000B7ECE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Times New Roman"/>
                <w:bCs/>
                <w:sz w:val="20"/>
                <w:szCs w:val="20"/>
              </w:rPr>
            </w:pPr>
            <w:r w:rsidRPr="00967E81">
              <w:rPr>
                <w:rFonts w:ascii="Verdana" w:hAnsi="Verdana" w:cs="Times New Roman"/>
                <w:bCs/>
                <w:sz w:val="20"/>
                <w:szCs w:val="20"/>
              </w:rPr>
              <w:t>Setor de Lotação:</w:t>
            </w:r>
          </w:p>
        </w:tc>
        <w:tc>
          <w:tcPr>
            <w:tcW w:w="6798" w:type="dxa"/>
            <w:shd w:val="clear" w:color="auto" w:fill="auto"/>
          </w:tcPr>
          <w:p w14:paraId="7A6528DE" w14:textId="77777777" w:rsidR="00FD6E2D" w:rsidRPr="00967E81" w:rsidRDefault="00FD6E2D" w:rsidP="000B7ECE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Times New Roman"/>
                <w:bCs/>
                <w:sz w:val="20"/>
                <w:szCs w:val="20"/>
              </w:rPr>
            </w:pPr>
          </w:p>
        </w:tc>
      </w:tr>
    </w:tbl>
    <w:p w14:paraId="618C7BC8" w14:textId="77777777" w:rsidR="001D74F1" w:rsidRPr="00967E81" w:rsidRDefault="001D74F1" w:rsidP="005B7286">
      <w:pPr>
        <w:tabs>
          <w:tab w:val="left" w:pos="5080"/>
        </w:tabs>
        <w:autoSpaceDE w:val="0"/>
        <w:autoSpaceDN w:val="0"/>
        <w:adjustRightInd w:val="0"/>
        <w:spacing w:after="0" w:line="240" w:lineRule="auto"/>
        <w:ind w:firstLine="851"/>
        <w:rPr>
          <w:rFonts w:ascii="Verdana" w:hAnsi="Verdana" w:cs="Times New Roman"/>
          <w:b/>
          <w:bCs/>
          <w:sz w:val="20"/>
          <w:szCs w:val="20"/>
        </w:rPr>
      </w:pPr>
    </w:p>
    <w:p w14:paraId="4548D61B" w14:textId="12D4C9CD" w:rsidR="001D74F1" w:rsidRDefault="0047443A">
      <w:pPr>
        <w:tabs>
          <w:tab w:val="left" w:pos="5080"/>
        </w:tabs>
        <w:autoSpaceDE w:val="0"/>
        <w:autoSpaceDN w:val="0"/>
        <w:adjustRightInd w:val="0"/>
        <w:spacing w:after="0" w:line="240" w:lineRule="auto"/>
        <w:ind w:left="567" w:right="423"/>
        <w:rPr>
          <w:rFonts w:ascii="Verdana" w:hAnsi="Verdana" w:cs="Times New Roman"/>
          <w:sz w:val="20"/>
          <w:szCs w:val="20"/>
        </w:rPr>
      </w:pPr>
      <w:r w:rsidRPr="00967E81">
        <w:rPr>
          <w:rFonts w:ascii="Verdana" w:hAnsi="Verdana" w:cs="Times New Roman"/>
          <w:sz w:val="20"/>
          <w:szCs w:val="20"/>
        </w:rPr>
        <w:t>Declaro e confirmo a devolução do</w:t>
      </w:r>
      <w:r w:rsidR="00BB7CDC" w:rsidRPr="00967E81">
        <w:rPr>
          <w:rFonts w:ascii="Verdana" w:hAnsi="Verdana" w:cs="Times New Roman"/>
          <w:sz w:val="20"/>
          <w:szCs w:val="20"/>
        </w:rPr>
        <w:t xml:space="preserve"> </w:t>
      </w:r>
      <w:r w:rsidRPr="00967E81">
        <w:rPr>
          <w:rFonts w:ascii="Verdana" w:hAnsi="Verdana" w:cs="Times New Roman"/>
          <w:sz w:val="20"/>
          <w:szCs w:val="20"/>
        </w:rPr>
        <w:t>equipamento</w:t>
      </w:r>
      <w:r w:rsidR="00BB7CDC" w:rsidRPr="00967E81">
        <w:rPr>
          <w:rFonts w:ascii="Verdana" w:hAnsi="Verdana" w:cs="Times New Roman"/>
          <w:sz w:val="20"/>
          <w:szCs w:val="20"/>
        </w:rPr>
        <w:t xml:space="preserve"> </w:t>
      </w:r>
      <w:r w:rsidRPr="00967E81">
        <w:rPr>
          <w:rFonts w:ascii="Verdana" w:hAnsi="Verdana" w:cs="Times New Roman"/>
          <w:sz w:val="20"/>
          <w:szCs w:val="20"/>
        </w:rPr>
        <w:t>emprestado pela UDESC, conforme especificado abaixo:</w:t>
      </w:r>
    </w:p>
    <w:p w14:paraId="084E669D" w14:textId="77777777" w:rsidR="00307A1C" w:rsidRPr="00967E81" w:rsidRDefault="00307A1C" w:rsidP="00967E81">
      <w:pPr>
        <w:tabs>
          <w:tab w:val="left" w:pos="5080"/>
        </w:tabs>
        <w:autoSpaceDE w:val="0"/>
        <w:autoSpaceDN w:val="0"/>
        <w:adjustRightInd w:val="0"/>
        <w:spacing w:after="0" w:line="240" w:lineRule="auto"/>
        <w:ind w:left="567" w:right="423"/>
        <w:rPr>
          <w:rFonts w:ascii="Verdana" w:hAnsi="Verdana" w:cs="Times New Roman"/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26"/>
      </w:tblGrid>
      <w:tr w:rsidR="00FD6E2D" w:rsidRPr="001A0BD8" w14:paraId="13C3564F" w14:textId="77777777" w:rsidTr="00967E81">
        <w:trPr>
          <w:jc w:val="center"/>
        </w:trPr>
        <w:tc>
          <w:tcPr>
            <w:tcW w:w="8926" w:type="dxa"/>
            <w:shd w:val="clear" w:color="auto" w:fill="auto"/>
          </w:tcPr>
          <w:p w14:paraId="2F7C1453" w14:textId="5B25F9C3" w:rsidR="00603C11" w:rsidRPr="00967E81" w:rsidRDefault="00FD6E2D" w:rsidP="0095144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Verdana" w:hAnsi="Verdana" w:cs="Times New Roman"/>
                <w:b/>
                <w:bCs/>
                <w:sz w:val="20"/>
                <w:szCs w:val="20"/>
              </w:rPr>
            </w:pPr>
            <w:r w:rsidRPr="00967E81">
              <w:rPr>
                <w:rFonts w:ascii="Verdana" w:hAnsi="Verdana" w:cs="Times New Roman"/>
                <w:b/>
                <w:bCs/>
                <w:sz w:val="20"/>
                <w:szCs w:val="20"/>
              </w:rPr>
              <w:t xml:space="preserve">(Descrição do Equipamento) </w:t>
            </w:r>
          </w:p>
        </w:tc>
      </w:tr>
      <w:tr w:rsidR="00FD6E2D" w:rsidRPr="001A0BD8" w14:paraId="2460A691" w14:textId="77777777" w:rsidTr="00967E81">
        <w:trPr>
          <w:jc w:val="center"/>
        </w:trPr>
        <w:tc>
          <w:tcPr>
            <w:tcW w:w="8926" w:type="dxa"/>
            <w:shd w:val="clear" w:color="auto" w:fill="auto"/>
          </w:tcPr>
          <w:p w14:paraId="47D2CBD9" w14:textId="77777777" w:rsidR="00FD6E2D" w:rsidRPr="00967E81" w:rsidRDefault="00FD6E2D" w:rsidP="009514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  <w:r w:rsidRPr="00967E81">
              <w:rPr>
                <w:rFonts w:ascii="Verdana" w:hAnsi="Verdana" w:cs="Times New Roman"/>
                <w:sz w:val="20"/>
                <w:szCs w:val="20"/>
              </w:rPr>
              <w:t>Patrimônio:</w:t>
            </w:r>
          </w:p>
          <w:p w14:paraId="7CE311AE" w14:textId="77777777" w:rsidR="00FD6E2D" w:rsidRPr="00967E81" w:rsidRDefault="00FD6E2D" w:rsidP="009514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  <w:tr w:rsidR="00FD6E2D" w:rsidRPr="001A0BD8" w14:paraId="00C24412" w14:textId="77777777" w:rsidTr="00967E81">
        <w:trPr>
          <w:jc w:val="center"/>
        </w:trPr>
        <w:tc>
          <w:tcPr>
            <w:tcW w:w="8926" w:type="dxa"/>
            <w:shd w:val="clear" w:color="auto" w:fill="auto"/>
          </w:tcPr>
          <w:p w14:paraId="2AE2CF43" w14:textId="77777777" w:rsidR="00FD6E2D" w:rsidRPr="00967E81" w:rsidRDefault="00FD6E2D" w:rsidP="009514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  <w:r w:rsidRPr="00967E81">
              <w:rPr>
                <w:rFonts w:ascii="Verdana" w:hAnsi="Verdana" w:cs="Times New Roman"/>
                <w:sz w:val="20"/>
                <w:szCs w:val="20"/>
              </w:rPr>
              <w:t>Marca:</w:t>
            </w:r>
          </w:p>
          <w:p w14:paraId="5A35F4DC" w14:textId="77777777" w:rsidR="00FD6E2D" w:rsidRPr="00967E81" w:rsidRDefault="00FD6E2D" w:rsidP="009514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  <w:tr w:rsidR="00FD6E2D" w:rsidRPr="001A0BD8" w14:paraId="6F6EB148" w14:textId="77777777" w:rsidTr="00967E81">
        <w:trPr>
          <w:jc w:val="center"/>
        </w:trPr>
        <w:tc>
          <w:tcPr>
            <w:tcW w:w="8926" w:type="dxa"/>
            <w:shd w:val="clear" w:color="auto" w:fill="auto"/>
          </w:tcPr>
          <w:p w14:paraId="37BA22A2" w14:textId="77777777" w:rsidR="00FD6E2D" w:rsidRPr="00967E81" w:rsidRDefault="00FD6E2D" w:rsidP="009514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  <w:r w:rsidRPr="00967E81">
              <w:rPr>
                <w:rFonts w:ascii="Verdana" w:hAnsi="Verdana" w:cs="Times New Roman"/>
                <w:sz w:val="20"/>
                <w:szCs w:val="20"/>
              </w:rPr>
              <w:t>Modelo:</w:t>
            </w:r>
          </w:p>
          <w:p w14:paraId="7ACF6E40" w14:textId="77777777" w:rsidR="00FD6E2D" w:rsidRPr="00967E81" w:rsidRDefault="00FD6E2D" w:rsidP="009514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  <w:tr w:rsidR="00FD6E2D" w:rsidRPr="001A0BD8" w14:paraId="30BC7445" w14:textId="77777777" w:rsidTr="00967E81">
        <w:trPr>
          <w:jc w:val="center"/>
        </w:trPr>
        <w:tc>
          <w:tcPr>
            <w:tcW w:w="8926" w:type="dxa"/>
            <w:shd w:val="clear" w:color="auto" w:fill="auto"/>
          </w:tcPr>
          <w:p w14:paraId="0494108C" w14:textId="77777777" w:rsidR="00FD6E2D" w:rsidRPr="00967E81" w:rsidRDefault="00FD6E2D" w:rsidP="009514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  <w:r w:rsidRPr="00967E81">
              <w:rPr>
                <w:rFonts w:ascii="Verdana" w:hAnsi="Verdana" w:cs="Times New Roman"/>
                <w:sz w:val="20"/>
                <w:szCs w:val="20"/>
              </w:rPr>
              <w:t>Número de Série:</w:t>
            </w:r>
          </w:p>
          <w:p w14:paraId="3F4B78F1" w14:textId="77777777" w:rsidR="00FD6E2D" w:rsidRPr="00967E81" w:rsidRDefault="00FD6E2D" w:rsidP="009514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  <w:tr w:rsidR="009341EA" w:rsidRPr="001A0BD8" w14:paraId="41D90565" w14:textId="77777777" w:rsidTr="00967E81">
        <w:trPr>
          <w:jc w:val="center"/>
        </w:trPr>
        <w:tc>
          <w:tcPr>
            <w:tcW w:w="8926" w:type="dxa"/>
            <w:shd w:val="clear" w:color="auto" w:fill="auto"/>
          </w:tcPr>
          <w:p w14:paraId="3132C921" w14:textId="2389EBA2" w:rsidR="009341EA" w:rsidRPr="00967E81" w:rsidRDefault="009341EA" w:rsidP="009514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  <w:r w:rsidRPr="00967E81">
              <w:rPr>
                <w:rFonts w:ascii="Verdana" w:hAnsi="Verdana" w:cs="Times New Roman"/>
                <w:sz w:val="20"/>
                <w:szCs w:val="20"/>
              </w:rPr>
              <w:t>Acessórios devolvidos com o equipamento:</w:t>
            </w:r>
          </w:p>
          <w:p w14:paraId="7D2173B3" w14:textId="77777777" w:rsidR="008A0B1E" w:rsidRPr="00967E81" w:rsidRDefault="008A0B1E" w:rsidP="009514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</w:p>
          <w:p w14:paraId="03D1955C" w14:textId="61B3FDF1" w:rsidR="004C1CCA" w:rsidRPr="00967E81" w:rsidRDefault="004C1CCA" w:rsidP="004C1CC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  <w:proofErr w:type="gramStart"/>
            <w:r w:rsidRPr="00967E81">
              <w:rPr>
                <w:rFonts w:ascii="Verdana" w:hAnsi="Verdana" w:cs="Times New Roman"/>
                <w:sz w:val="20"/>
                <w:szCs w:val="20"/>
              </w:rPr>
              <w:t xml:space="preserve">(  </w:t>
            </w:r>
            <w:proofErr w:type="gramEnd"/>
            <w:r w:rsidRPr="00967E81">
              <w:rPr>
                <w:rFonts w:ascii="Verdana" w:hAnsi="Verdana" w:cs="Times New Roman"/>
                <w:sz w:val="20"/>
                <w:szCs w:val="20"/>
              </w:rPr>
              <w:t xml:space="preserve">  ) Carregador/ cabo de força             (    )  Case tipo maleta para proteção. </w:t>
            </w:r>
          </w:p>
          <w:p w14:paraId="5121F751" w14:textId="77777777" w:rsidR="008A0B1E" w:rsidRPr="00967E81" w:rsidRDefault="008A0B1E" w:rsidP="004C1CC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</w:p>
          <w:p w14:paraId="28B44197" w14:textId="5AEB8368" w:rsidR="009341EA" w:rsidRPr="00967E81" w:rsidRDefault="004C1CCA" w:rsidP="009514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  <w:proofErr w:type="gramStart"/>
            <w:r w:rsidRPr="00967E81">
              <w:rPr>
                <w:rFonts w:ascii="Verdana" w:hAnsi="Verdana" w:cs="Times New Roman"/>
                <w:sz w:val="20"/>
                <w:szCs w:val="20"/>
              </w:rPr>
              <w:t xml:space="preserve">(  </w:t>
            </w:r>
            <w:proofErr w:type="gramEnd"/>
            <w:r w:rsidRPr="00967E81">
              <w:rPr>
                <w:rFonts w:ascii="Verdana" w:hAnsi="Verdana" w:cs="Times New Roman"/>
                <w:sz w:val="20"/>
                <w:szCs w:val="20"/>
              </w:rPr>
              <w:t xml:space="preserve">  )Adaptador HDMI/VGA                 (    ) Outros. Especificar:</w:t>
            </w:r>
          </w:p>
          <w:p w14:paraId="1E744D7E" w14:textId="77777777" w:rsidR="008A0B1E" w:rsidRPr="00967E81" w:rsidRDefault="008A0B1E" w:rsidP="009514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</w:p>
          <w:p w14:paraId="4B38170C" w14:textId="045AC13F" w:rsidR="009341EA" w:rsidRPr="00967E81" w:rsidRDefault="009341EA" w:rsidP="0095144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</w:p>
        </w:tc>
        <w:bookmarkStart w:id="0" w:name="_GoBack"/>
        <w:bookmarkEnd w:id="0"/>
      </w:tr>
    </w:tbl>
    <w:p w14:paraId="389A298D" w14:textId="77777777" w:rsidR="009A23DA" w:rsidRPr="00967E81" w:rsidRDefault="009A23DA" w:rsidP="00603C11">
      <w:pPr>
        <w:autoSpaceDE w:val="0"/>
        <w:autoSpaceDN w:val="0"/>
        <w:adjustRightInd w:val="0"/>
        <w:spacing w:before="80" w:after="80" w:line="360" w:lineRule="auto"/>
        <w:jc w:val="center"/>
        <w:rPr>
          <w:rFonts w:ascii="Verdana" w:hAnsi="Verdana" w:cs="Times New Roman"/>
          <w:sz w:val="20"/>
          <w:szCs w:val="20"/>
        </w:rPr>
      </w:pPr>
    </w:p>
    <w:p w14:paraId="554E7A57" w14:textId="41AD837D" w:rsidR="0047443A" w:rsidRPr="00967E81" w:rsidRDefault="0047443A" w:rsidP="00603C11">
      <w:pPr>
        <w:autoSpaceDE w:val="0"/>
        <w:autoSpaceDN w:val="0"/>
        <w:adjustRightInd w:val="0"/>
        <w:spacing w:before="80" w:after="80" w:line="360" w:lineRule="auto"/>
        <w:jc w:val="center"/>
        <w:rPr>
          <w:rFonts w:ascii="Verdana" w:hAnsi="Verdana" w:cs="Times New Roman"/>
          <w:sz w:val="20"/>
          <w:szCs w:val="20"/>
        </w:rPr>
      </w:pPr>
      <w:r w:rsidRPr="00967E81">
        <w:rPr>
          <w:rFonts w:ascii="Verdana" w:hAnsi="Verdana" w:cs="Times New Roman"/>
          <w:sz w:val="20"/>
          <w:szCs w:val="20"/>
        </w:rPr>
        <w:t>Data da Devolução:</w:t>
      </w:r>
      <w:r w:rsidR="00BB7CDC" w:rsidRPr="00967E81">
        <w:rPr>
          <w:rFonts w:ascii="Verdana" w:hAnsi="Verdana" w:cs="Times New Roman"/>
          <w:sz w:val="20"/>
          <w:szCs w:val="20"/>
        </w:rPr>
        <w:t xml:space="preserve"> ____/_____/______</w:t>
      </w:r>
    </w:p>
    <w:p w14:paraId="4306A9A3" w14:textId="77C2D424" w:rsidR="00603C11" w:rsidRDefault="00603C11" w:rsidP="00603C11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</w:p>
    <w:p w14:paraId="08517160" w14:textId="77777777" w:rsidR="00307A1C" w:rsidRPr="00967E81" w:rsidRDefault="00307A1C" w:rsidP="00603C11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</w:p>
    <w:p w14:paraId="12CF04D3" w14:textId="77777777" w:rsidR="00603C11" w:rsidRPr="00967E81" w:rsidRDefault="00603C11" w:rsidP="00603C11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  <w:r w:rsidRPr="00967E81">
        <w:rPr>
          <w:rFonts w:ascii="Verdana" w:hAnsi="Verdana" w:cs="Times New Roman"/>
          <w:sz w:val="20"/>
          <w:szCs w:val="20"/>
        </w:rPr>
        <w:t>Assinatura do Servidor Usuário</w:t>
      </w:r>
    </w:p>
    <w:p w14:paraId="6A591D38" w14:textId="77777777" w:rsidR="00307A1C" w:rsidRPr="00967E81" w:rsidRDefault="00307A1C" w:rsidP="00603C11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</w:p>
    <w:p w14:paraId="72E9EA77" w14:textId="77777777" w:rsidR="00307A1C" w:rsidRPr="00967E81" w:rsidRDefault="00307A1C" w:rsidP="00603C11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b/>
          <w:i/>
          <w:sz w:val="20"/>
          <w:szCs w:val="20"/>
        </w:rPr>
      </w:pPr>
    </w:p>
    <w:p w14:paraId="759D83F9" w14:textId="77777777" w:rsidR="004C1CCA" w:rsidRPr="00967E81" w:rsidRDefault="004C1CCA" w:rsidP="00603C11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b/>
          <w:i/>
          <w:sz w:val="20"/>
          <w:szCs w:val="20"/>
        </w:rPr>
      </w:pPr>
    </w:p>
    <w:p w14:paraId="30002895" w14:textId="23D1AB16" w:rsidR="00BB7CDC" w:rsidRPr="00967E81" w:rsidRDefault="00603C11" w:rsidP="00603C11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b/>
          <w:i/>
          <w:sz w:val="20"/>
          <w:szCs w:val="20"/>
        </w:rPr>
      </w:pPr>
      <w:r w:rsidRPr="00967E81">
        <w:rPr>
          <w:rFonts w:ascii="Verdana" w:hAnsi="Verdana" w:cs="Times New Roman"/>
          <w:b/>
          <w:i/>
          <w:sz w:val="20"/>
          <w:szCs w:val="20"/>
        </w:rPr>
        <w:t>U</w:t>
      </w:r>
      <w:r w:rsidR="008F2516" w:rsidRPr="00967E81">
        <w:rPr>
          <w:rFonts w:ascii="Verdana" w:hAnsi="Verdana" w:cs="Times New Roman"/>
          <w:b/>
          <w:i/>
          <w:sz w:val="20"/>
          <w:szCs w:val="20"/>
        </w:rPr>
        <w:t xml:space="preserve">SO EXCLUSIVO </w:t>
      </w:r>
      <w:r w:rsidRPr="00967E81">
        <w:rPr>
          <w:rFonts w:ascii="Verdana" w:hAnsi="Verdana" w:cs="Times New Roman"/>
          <w:b/>
          <w:i/>
          <w:sz w:val="20"/>
          <w:szCs w:val="20"/>
        </w:rPr>
        <w:t>DO SETOR DE INFORMÁTICA</w:t>
      </w:r>
    </w:p>
    <w:p w14:paraId="209A6AFE" w14:textId="5F076238" w:rsidR="00603C11" w:rsidRPr="00967E81" w:rsidRDefault="00603C11" w:rsidP="00603C11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b/>
          <w:i/>
          <w:sz w:val="20"/>
          <w:szCs w:val="20"/>
        </w:rPr>
      </w:pPr>
    </w:p>
    <w:p w14:paraId="52607E85" w14:textId="7950700D" w:rsidR="00BB7CDC" w:rsidRPr="00967E81" w:rsidRDefault="00BB7CDC" w:rsidP="00125624">
      <w:pPr>
        <w:spacing w:after="0" w:line="240" w:lineRule="auto"/>
        <w:rPr>
          <w:rFonts w:ascii="Verdana" w:hAnsi="Verdana" w:cs="Times New Roman"/>
          <w:b/>
          <w:sz w:val="20"/>
          <w:szCs w:val="20"/>
        </w:rPr>
      </w:pPr>
      <w:r w:rsidRPr="00967E81">
        <w:rPr>
          <w:rFonts w:ascii="Verdana" w:hAnsi="Verdana" w:cs="Times New Roman"/>
          <w:b/>
          <w:sz w:val="20"/>
          <w:szCs w:val="20"/>
        </w:rPr>
        <w:t>Possui dano ou avaria no (s) equipamento (s)?</w:t>
      </w:r>
    </w:p>
    <w:p w14:paraId="0128FA74" w14:textId="77777777" w:rsidR="005B7286" w:rsidRPr="00967E81" w:rsidRDefault="005B7286" w:rsidP="00125624">
      <w:pPr>
        <w:spacing w:after="0" w:line="240" w:lineRule="auto"/>
        <w:rPr>
          <w:rFonts w:ascii="Verdana" w:hAnsi="Verdana" w:cs="Times New Roman"/>
          <w:sz w:val="20"/>
          <w:szCs w:val="20"/>
        </w:rPr>
      </w:pPr>
    </w:p>
    <w:p w14:paraId="4099C486" w14:textId="0070C457" w:rsidR="00BB7CDC" w:rsidRPr="00967E81" w:rsidRDefault="00BB7CDC" w:rsidP="00125624">
      <w:pPr>
        <w:spacing w:after="0" w:line="240" w:lineRule="auto"/>
        <w:rPr>
          <w:rFonts w:ascii="Verdana" w:hAnsi="Verdana" w:cs="Times New Roman"/>
          <w:sz w:val="20"/>
          <w:szCs w:val="20"/>
        </w:rPr>
      </w:pPr>
      <w:proofErr w:type="gramStart"/>
      <w:r w:rsidRPr="00967E81">
        <w:rPr>
          <w:rFonts w:ascii="Verdana" w:hAnsi="Verdana" w:cs="Times New Roman"/>
          <w:sz w:val="20"/>
          <w:szCs w:val="20"/>
        </w:rPr>
        <w:t>(</w:t>
      </w:r>
      <w:r w:rsidR="008F2516" w:rsidRPr="00967E81">
        <w:rPr>
          <w:rFonts w:ascii="Verdana" w:hAnsi="Verdana" w:cs="Times New Roman"/>
          <w:sz w:val="20"/>
          <w:szCs w:val="20"/>
        </w:rPr>
        <w:t xml:space="preserve"> </w:t>
      </w:r>
      <w:r w:rsidRPr="00967E81">
        <w:rPr>
          <w:rFonts w:ascii="Verdana" w:hAnsi="Verdana" w:cs="Times New Roman"/>
          <w:sz w:val="20"/>
          <w:szCs w:val="20"/>
        </w:rPr>
        <w:t xml:space="preserve"> )</w:t>
      </w:r>
      <w:proofErr w:type="gramEnd"/>
      <w:r w:rsidRPr="00967E81">
        <w:rPr>
          <w:rFonts w:ascii="Verdana" w:hAnsi="Verdana" w:cs="Times New Roman"/>
          <w:sz w:val="20"/>
          <w:szCs w:val="20"/>
        </w:rPr>
        <w:t xml:space="preserve"> Sim    (</w:t>
      </w:r>
      <w:r w:rsidR="008F2516" w:rsidRPr="00967E81">
        <w:rPr>
          <w:rFonts w:ascii="Verdana" w:hAnsi="Verdana" w:cs="Times New Roman"/>
          <w:sz w:val="20"/>
          <w:szCs w:val="20"/>
        </w:rPr>
        <w:t xml:space="preserve"> </w:t>
      </w:r>
      <w:r w:rsidRPr="00967E81">
        <w:rPr>
          <w:rFonts w:ascii="Verdana" w:hAnsi="Verdana" w:cs="Times New Roman"/>
          <w:sz w:val="20"/>
          <w:szCs w:val="20"/>
        </w:rPr>
        <w:t xml:space="preserve"> ) Não</w:t>
      </w:r>
    </w:p>
    <w:p w14:paraId="7AE86D14" w14:textId="77777777" w:rsidR="009A23DA" w:rsidRPr="00967E81" w:rsidRDefault="009A23DA" w:rsidP="005B7286">
      <w:pPr>
        <w:autoSpaceDE w:val="0"/>
        <w:autoSpaceDN w:val="0"/>
        <w:adjustRightInd w:val="0"/>
        <w:spacing w:after="0" w:line="240" w:lineRule="auto"/>
        <w:rPr>
          <w:rFonts w:ascii="Verdana" w:hAnsi="Verdana" w:cs="Times New Roman"/>
          <w:sz w:val="20"/>
          <w:szCs w:val="20"/>
        </w:rPr>
      </w:pPr>
    </w:p>
    <w:p w14:paraId="6D7CAF20" w14:textId="488B736C" w:rsidR="00603C11" w:rsidRPr="00967E81" w:rsidRDefault="00BB7CDC" w:rsidP="00967E81">
      <w:pPr>
        <w:autoSpaceDE w:val="0"/>
        <w:autoSpaceDN w:val="0"/>
        <w:adjustRightInd w:val="0"/>
        <w:spacing w:after="0" w:line="240" w:lineRule="auto"/>
        <w:rPr>
          <w:rFonts w:ascii="Verdana" w:hAnsi="Verdana" w:cs="Times New Roman"/>
          <w:sz w:val="20"/>
          <w:szCs w:val="20"/>
        </w:rPr>
      </w:pPr>
      <w:r w:rsidRPr="00967E81">
        <w:rPr>
          <w:rFonts w:ascii="Verdana" w:hAnsi="Verdana" w:cs="Times New Roman"/>
          <w:sz w:val="20"/>
          <w:szCs w:val="20"/>
        </w:rPr>
        <w:t>Se sim, descreve o estado em que se encontra o equipamento: ___________________________________________________________________________________________________________________________________________________________________________________________________________________</w:t>
      </w:r>
      <w:r w:rsidR="00125624" w:rsidRPr="00967E81">
        <w:rPr>
          <w:rFonts w:ascii="Verdana" w:hAnsi="Verdana" w:cs="Times New Roman"/>
          <w:sz w:val="20"/>
          <w:szCs w:val="20"/>
        </w:rPr>
        <w:t>_</w:t>
      </w:r>
      <w:r w:rsidR="001D74F1" w:rsidRPr="00967E81">
        <w:rPr>
          <w:rFonts w:ascii="Verdana" w:hAnsi="Verdana" w:cs="Times New Roman"/>
          <w:sz w:val="20"/>
          <w:szCs w:val="20"/>
        </w:rPr>
        <w:t>_______________________________</w:t>
      </w:r>
      <w:r w:rsidR="00125624" w:rsidRPr="00967E81">
        <w:rPr>
          <w:rFonts w:ascii="Verdana" w:hAnsi="Verdana" w:cs="Times New Roman"/>
          <w:sz w:val="20"/>
          <w:szCs w:val="20"/>
        </w:rPr>
        <w:t>___________</w:t>
      </w:r>
      <w:r w:rsidR="00062824">
        <w:rPr>
          <w:rFonts w:ascii="Verdana" w:hAnsi="Verdana" w:cs="Times New Roman"/>
          <w:sz w:val="20"/>
          <w:szCs w:val="20"/>
        </w:rPr>
        <w:t>__________________________________________________________________</w:t>
      </w:r>
    </w:p>
    <w:p w14:paraId="3F371912" w14:textId="5C54E377" w:rsidR="004C1CCA" w:rsidRPr="00967E81" w:rsidRDefault="004C1CCA" w:rsidP="00603C11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</w:p>
    <w:p w14:paraId="19031732" w14:textId="65CB02C8" w:rsidR="005B7286" w:rsidRDefault="005B7286" w:rsidP="00603C11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</w:p>
    <w:p w14:paraId="38369916" w14:textId="77777777" w:rsidR="00307A1C" w:rsidRPr="00967E81" w:rsidRDefault="00307A1C" w:rsidP="00603C11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sz w:val="20"/>
          <w:szCs w:val="20"/>
        </w:rPr>
      </w:pPr>
    </w:p>
    <w:p w14:paraId="611BD86C" w14:textId="44B85DB0" w:rsidR="007F623B" w:rsidRPr="00967E81" w:rsidRDefault="00BB7CDC" w:rsidP="00967E81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Times New Roman"/>
          <w:i/>
          <w:sz w:val="20"/>
          <w:szCs w:val="20"/>
        </w:rPr>
      </w:pPr>
      <w:r w:rsidRPr="00967E81">
        <w:rPr>
          <w:rFonts w:ascii="Verdana" w:hAnsi="Verdana" w:cs="Times New Roman"/>
          <w:sz w:val="20"/>
          <w:szCs w:val="20"/>
        </w:rPr>
        <w:t xml:space="preserve">Assinatura </w:t>
      </w:r>
      <w:r w:rsidR="00603C11" w:rsidRPr="00967E81">
        <w:rPr>
          <w:rFonts w:ascii="Verdana" w:hAnsi="Verdana" w:cs="Times New Roman"/>
          <w:sz w:val="20"/>
          <w:szCs w:val="20"/>
        </w:rPr>
        <w:t>do servidor que realizou a conferência</w:t>
      </w:r>
    </w:p>
    <w:sectPr w:rsidR="007F623B" w:rsidRPr="00967E81" w:rsidSect="00967E81">
      <w:headerReference w:type="default" r:id="rId8"/>
      <w:pgSz w:w="11906" w:h="16838"/>
      <w:pgMar w:top="1559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549993" w14:textId="77777777" w:rsidR="00DC7161" w:rsidRDefault="00DC7161" w:rsidP="002248D6">
      <w:pPr>
        <w:spacing w:after="0" w:line="240" w:lineRule="auto"/>
      </w:pPr>
      <w:r>
        <w:separator/>
      </w:r>
    </w:p>
  </w:endnote>
  <w:endnote w:type="continuationSeparator" w:id="0">
    <w:p w14:paraId="521B1125" w14:textId="77777777" w:rsidR="00DC7161" w:rsidRDefault="00DC7161" w:rsidP="002248D6">
      <w:pPr>
        <w:spacing w:after="0" w:line="240" w:lineRule="auto"/>
      </w:pPr>
      <w:r>
        <w:continuationSeparator/>
      </w:r>
    </w:p>
  </w:endnote>
  <w:endnote w:type="continuationNotice" w:id="1">
    <w:p w14:paraId="4DA0052E" w14:textId="77777777" w:rsidR="00DC7161" w:rsidRDefault="00DC716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441AF0" w14:textId="77777777" w:rsidR="00DC7161" w:rsidRDefault="00DC7161" w:rsidP="002248D6">
      <w:pPr>
        <w:spacing w:after="0" w:line="240" w:lineRule="auto"/>
      </w:pPr>
      <w:r>
        <w:separator/>
      </w:r>
    </w:p>
  </w:footnote>
  <w:footnote w:type="continuationSeparator" w:id="0">
    <w:p w14:paraId="14DDF724" w14:textId="77777777" w:rsidR="00DC7161" w:rsidRDefault="00DC7161" w:rsidP="002248D6">
      <w:pPr>
        <w:spacing w:after="0" w:line="240" w:lineRule="auto"/>
      </w:pPr>
      <w:r>
        <w:continuationSeparator/>
      </w:r>
    </w:p>
  </w:footnote>
  <w:footnote w:type="continuationNotice" w:id="1">
    <w:p w14:paraId="2D596411" w14:textId="77777777" w:rsidR="00DC7161" w:rsidRDefault="00DC716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A52B03" w14:textId="2D93C3ED" w:rsidR="002248D6" w:rsidRDefault="00B16799" w:rsidP="00967E81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59264" behindDoc="1" locked="0" layoutInCell="1" allowOverlap="1" wp14:anchorId="29B38896" wp14:editId="1766F435">
          <wp:simplePos x="0" y="0"/>
          <wp:positionH relativeFrom="column">
            <wp:posOffset>-747174</wp:posOffset>
          </wp:positionH>
          <wp:positionV relativeFrom="paragraph">
            <wp:posOffset>-405157</wp:posOffset>
          </wp:positionV>
          <wp:extent cx="7565340" cy="10693101"/>
          <wp:effectExtent l="0" t="0" r="0" b="0"/>
          <wp:wrapNone/>
          <wp:docPr id="1" name="Imagem 1" descr="C:\Users\1011311435\Desktop\Comunicação interna - Final\Cabeçalhos (PNG)\UDESC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1011311435\Desktop\Comunicação interna - Final\Cabeçalhos (PNG)\UDESC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5340" cy="106931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BD050E"/>
    <w:multiLevelType w:val="hybridMultilevel"/>
    <w:tmpl w:val="E4A2C15C"/>
    <w:lvl w:ilvl="0" w:tplc="640ED24A">
      <w:start w:val="1"/>
      <w:numFmt w:val="upperRoman"/>
      <w:lvlText w:val="%1."/>
      <w:lvlJc w:val="left"/>
      <w:pPr>
        <w:ind w:left="2139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499" w:hanging="360"/>
      </w:pPr>
    </w:lvl>
    <w:lvl w:ilvl="2" w:tplc="0416001B" w:tentative="1">
      <w:start w:val="1"/>
      <w:numFmt w:val="lowerRoman"/>
      <w:lvlText w:val="%3."/>
      <w:lvlJc w:val="right"/>
      <w:pPr>
        <w:ind w:left="3219" w:hanging="180"/>
      </w:pPr>
    </w:lvl>
    <w:lvl w:ilvl="3" w:tplc="0416000F" w:tentative="1">
      <w:start w:val="1"/>
      <w:numFmt w:val="decimal"/>
      <w:lvlText w:val="%4."/>
      <w:lvlJc w:val="left"/>
      <w:pPr>
        <w:ind w:left="3939" w:hanging="360"/>
      </w:pPr>
    </w:lvl>
    <w:lvl w:ilvl="4" w:tplc="04160019" w:tentative="1">
      <w:start w:val="1"/>
      <w:numFmt w:val="lowerLetter"/>
      <w:lvlText w:val="%5."/>
      <w:lvlJc w:val="left"/>
      <w:pPr>
        <w:ind w:left="4659" w:hanging="360"/>
      </w:pPr>
    </w:lvl>
    <w:lvl w:ilvl="5" w:tplc="0416001B" w:tentative="1">
      <w:start w:val="1"/>
      <w:numFmt w:val="lowerRoman"/>
      <w:lvlText w:val="%6."/>
      <w:lvlJc w:val="right"/>
      <w:pPr>
        <w:ind w:left="5379" w:hanging="180"/>
      </w:pPr>
    </w:lvl>
    <w:lvl w:ilvl="6" w:tplc="0416000F" w:tentative="1">
      <w:start w:val="1"/>
      <w:numFmt w:val="decimal"/>
      <w:lvlText w:val="%7."/>
      <w:lvlJc w:val="left"/>
      <w:pPr>
        <w:ind w:left="6099" w:hanging="360"/>
      </w:pPr>
    </w:lvl>
    <w:lvl w:ilvl="7" w:tplc="04160019" w:tentative="1">
      <w:start w:val="1"/>
      <w:numFmt w:val="lowerLetter"/>
      <w:lvlText w:val="%8."/>
      <w:lvlJc w:val="left"/>
      <w:pPr>
        <w:ind w:left="6819" w:hanging="360"/>
      </w:pPr>
    </w:lvl>
    <w:lvl w:ilvl="8" w:tplc="0416001B" w:tentative="1">
      <w:start w:val="1"/>
      <w:numFmt w:val="lowerRoman"/>
      <w:lvlText w:val="%9."/>
      <w:lvlJc w:val="right"/>
      <w:pPr>
        <w:ind w:left="7539" w:hanging="180"/>
      </w:pPr>
    </w:lvl>
  </w:abstractNum>
  <w:abstractNum w:abstractNumId="1" w15:restartNumberingAfterBreak="0">
    <w:nsid w:val="139201F7"/>
    <w:multiLevelType w:val="hybridMultilevel"/>
    <w:tmpl w:val="DC0679C6"/>
    <w:lvl w:ilvl="0" w:tplc="B4DCD73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CB8075C"/>
    <w:multiLevelType w:val="multilevel"/>
    <w:tmpl w:val="1F1AA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395DB3"/>
    <w:multiLevelType w:val="hybridMultilevel"/>
    <w:tmpl w:val="3AFAF686"/>
    <w:lvl w:ilvl="0" w:tplc="39443EA0">
      <w:start w:val="1"/>
      <w:numFmt w:val="lowerLetter"/>
      <w:lvlText w:val="%1)"/>
      <w:lvlJc w:val="left"/>
      <w:pPr>
        <w:ind w:left="720" w:hanging="360"/>
      </w:pPr>
      <w:rPr>
        <w:rFonts w:ascii="Verdana" w:eastAsia="Segoe UI" w:hAnsi="Verdana" w:cs="Times New Roman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922963"/>
    <w:multiLevelType w:val="multilevel"/>
    <w:tmpl w:val="DE309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76114B"/>
    <w:multiLevelType w:val="hybridMultilevel"/>
    <w:tmpl w:val="225EF926"/>
    <w:lvl w:ilvl="0" w:tplc="0416000F">
      <w:start w:val="1"/>
      <w:numFmt w:val="decimal"/>
      <w:lvlText w:val="%1."/>
      <w:lvlJc w:val="left"/>
      <w:pPr>
        <w:ind w:left="780" w:hanging="360"/>
      </w:pPr>
    </w:lvl>
    <w:lvl w:ilvl="1" w:tplc="04160019" w:tentative="1">
      <w:start w:val="1"/>
      <w:numFmt w:val="lowerLetter"/>
      <w:lvlText w:val="%2."/>
      <w:lvlJc w:val="left"/>
      <w:pPr>
        <w:ind w:left="1500" w:hanging="360"/>
      </w:pPr>
    </w:lvl>
    <w:lvl w:ilvl="2" w:tplc="0416001B" w:tentative="1">
      <w:start w:val="1"/>
      <w:numFmt w:val="lowerRoman"/>
      <w:lvlText w:val="%3."/>
      <w:lvlJc w:val="right"/>
      <w:pPr>
        <w:ind w:left="2220" w:hanging="180"/>
      </w:pPr>
    </w:lvl>
    <w:lvl w:ilvl="3" w:tplc="0416000F" w:tentative="1">
      <w:start w:val="1"/>
      <w:numFmt w:val="decimal"/>
      <w:lvlText w:val="%4."/>
      <w:lvlJc w:val="left"/>
      <w:pPr>
        <w:ind w:left="2940" w:hanging="360"/>
      </w:pPr>
    </w:lvl>
    <w:lvl w:ilvl="4" w:tplc="04160019" w:tentative="1">
      <w:start w:val="1"/>
      <w:numFmt w:val="lowerLetter"/>
      <w:lvlText w:val="%5."/>
      <w:lvlJc w:val="left"/>
      <w:pPr>
        <w:ind w:left="3660" w:hanging="360"/>
      </w:pPr>
    </w:lvl>
    <w:lvl w:ilvl="5" w:tplc="0416001B" w:tentative="1">
      <w:start w:val="1"/>
      <w:numFmt w:val="lowerRoman"/>
      <w:lvlText w:val="%6."/>
      <w:lvlJc w:val="right"/>
      <w:pPr>
        <w:ind w:left="4380" w:hanging="180"/>
      </w:pPr>
    </w:lvl>
    <w:lvl w:ilvl="6" w:tplc="0416000F" w:tentative="1">
      <w:start w:val="1"/>
      <w:numFmt w:val="decimal"/>
      <w:lvlText w:val="%7."/>
      <w:lvlJc w:val="left"/>
      <w:pPr>
        <w:ind w:left="5100" w:hanging="360"/>
      </w:pPr>
    </w:lvl>
    <w:lvl w:ilvl="7" w:tplc="04160019" w:tentative="1">
      <w:start w:val="1"/>
      <w:numFmt w:val="lowerLetter"/>
      <w:lvlText w:val="%8."/>
      <w:lvlJc w:val="left"/>
      <w:pPr>
        <w:ind w:left="5820" w:hanging="360"/>
      </w:pPr>
    </w:lvl>
    <w:lvl w:ilvl="8" w:tplc="0416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2EFD5214"/>
    <w:multiLevelType w:val="multilevel"/>
    <w:tmpl w:val="FD762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E0408D"/>
    <w:multiLevelType w:val="hybridMultilevel"/>
    <w:tmpl w:val="40E4D64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E75991"/>
    <w:multiLevelType w:val="multilevel"/>
    <w:tmpl w:val="BB985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1ED0B0B"/>
    <w:multiLevelType w:val="multilevel"/>
    <w:tmpl w:val="91528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4EB5570"/>
    <w:multiLevelType w:val="hybridMultilevel"/>
    <w:tmpl w:val="4ACCCE6E"/>
    <w:lvl w:ilvl="0" w:tplc="943A07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1D647C"/>
    <w:multiLevelType w:val="hybridMultilevel"/>
    <w:tmpl w:val="98928F1C"/>
    <w:lvl w:ilvl="0" w:tplc="6F94F3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9338F7"/>
    <w:multiLevelType w:val="hybridMultilevel"/>
    <w:tmpl w:val="2D0A482C"/>
    <w:lvl w:ilvl="0" w:tplc="E5663B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424D0B"/>
    <w:multiLevelType w:val="multilevel"/>
    <w:tmpl w:val="CF740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7E27EA1"/>
    <w:multiLevelType w:val="hybridMultilevel"/>
    <w:tmpl w:val="8A02FB6E"/>
    <w:lvl w:ilvl="0" w:tplc="7C2AFD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A9636E"/>
    <w:multiLevelType w:val="hybridMultilevel"/>
    <w:tmpl w:val="9C74A4C4"/>
    <w:lvl w:ilvl="0" w:tplc="D0D297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6E547E"/>
    <w:multiLevelType w:val="hybridMultilevel"/>
    <w:tmpl w:val="D980AE1C"/>
    <w:lvl w:ilvl="0" w:tplc="8A3CAF5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4E0EA4"/>
    <w:multiLevelType w:val="multilevel"/>
    <w:tmpl w:val="CF4C4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79F44A3"/>
    <w:multiLevelType w:val="hybridMultilevel"/>
    <w:tmpl w:val="5BA4243C"/>
    <w:lvl w:ilvl="0" w:tplc="78863EF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4F6644"/>
    <w:multiLevelType w:val="hybridMultilevel"/>
    <w:tmpl w:val="B0C89428"/>
    <w:lvl w:ilvl="0" w:tplc="7D70A99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2F0651"/>
    <w:multiLevelType w:val="multilevel"/>
    <w:tmpl w:val="E95E4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0BC5B96"/>
    <w:multiLevelType w:val="hybridMultilevel"/>
    <w:tmpl w:val="7C649796"/>
    <w:lvl w:ilvl="0" w:tplc="E57E980A">
      <w:start w:val="1"/>
      <w:numFmt w:val="lowerLetter"/>
      <w:lvlText w:val="%1)"/>
      <w:lvlJc w:val="left"/>
      <w:pPr>
        <w:ind w:left="1211" w:hanging="360"/>
      </w:pPr>
      <w:rPr>
        <w:rFonts w:ascii="Verdana" w:eastAsia="Segoe UI" w:hAnsi="Verdana" w:cs="Times New Roman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2" w15:restartNumberingAfterBreak="0">
    <w:nsid w:val="64363529"/>
    <w:multiLevelType w:val="hybridMultilevel"/>
    <w:tmpl w:val="502E4BD4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467FB0"/>
    <w:multiLevelType w:val="multilevel"/>
    <w:tmpl w:val="C268B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570421A"/>
    <w:multiLevelType w:val="hybridMultilevel"/>
    <w:tmpl w:val="50E49664"/>
    <w:lvl w:ilvl="0" w:tplc="BE50B19C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5" w15:restartNumberingAfterBreak="0">
    <w:nsid w:val="681E0396"/>
    <w:multiLevelType w:val="hybridMultilevel"/>
    <w:tmpl w:val="07B40610"/>
    <w:lvl w:ilvl="0" w:tplc="5F8859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4353A9"/>
    <w:multiLevelType w:val="hybridMultilevel"/>
    <w:tmpl w:val="B98A81B8"/>
    <w:lvl w:ilvl="0" w:tplc="635049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E77252"/>
    <w:multiLevelType w:val="hybridMultilevel"/>
    <w:tmpl w:val="AE22CCBC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DD11B1"/>
    <w:multiLevelType w:val="hybridMultilevel"/>
    <w:tmpl w:val="C4B00B5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7A684E"/>
    <w:multiLevelType w:val="multilevel"/>
    <w:tmpl w:val="7F521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28"/>
  </w:num>
  <w:num w:numId="3">
    <w:abstractNumId w:val="11"/>
  </w:num>
  <w:num w:numId="4">
    <w:abstractNumId w:val="0"/>
  </w:num>
  <w:num w:numId="5">
    <w:abstractNumId w:val="2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6">
    <w:abstractNumId w:val="6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7">
    <w:abstractNumId w:val="4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8">
    <w:abstractNumId w:val="8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9">
    <w:abstractNumId w:val="17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0">
    <w:abstractNumId w:val="13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1">
    <w:abstractNumId w:val="23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2">
    <w:abstractNumId w:val="2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3">
    <w:abstractNumId w:val="9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4">
    <w:abstractNumId w:val="29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5">
    <w:abstractNumId w:val="10"/>
  </w:num>
  <w:num w:numId="16">
    <w:abstractNumId w:val="1"/>
  </w:num>
  <w:num w:numId="17">
    <w:abstractNumId w:val="26"/>
  </w:num>
  <w:num w:numId="18">
    <w:abstractNumId w:val="14"/>
  </w:num>
  <w:num w:numId="19">
    <w:abstractNumId w:val="25"/>
  </w:num>
  <w:num w:numId="20">
    <w:abstractNumId w:val="16"/>
  </w:num>
  <w:num w:numId="21">
    <w:abstractNumId w:val="15"/>
  </w:num>
  <w:num w:numId="22">
    <w:abstractNumId w:val="12"/>
  </w:num>
  <w:num w:numId="23">
    <w:abstractNumId w:val="27"/>
  </w:num>
  <w:num w:numId="24">
    <w:abstractNumId w:val="22"/>
  </w:num>
  <w:num w:numId="25">
    <w:abstractNumId w:val="7"/>
  </w:num>
  <w:num w:numId="26">
    <w:abstractNumId w:val="5"/>
  </w:num>
  <w:num w:numId="27">
    <w:abstractNumId w:val="18"/>
  </w:num>
  <w:num w:numId="28">
    <w:abstractNumId w:val="3"/>
  </w:num>
  <w:num w:numId="29">
    <w:abstractNumId w:val="21"/>
  </w:num>
  <w:num w:numId="3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7372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xNDM1MTA2MTQwMzFU0lEKTi0uzszPAykwrAUAuaj/1SwAAAA="/>
  </w:docVars>
  <w:rsids>
    <w:rsidRoot w:val="00757C39"/>
    <w:rsid w:val="0000702D"/>
    <w:rsid w:val="00020EBA"/>
    <w:rsid w:val="00022416"/>
    <w:rsid w:val="00026F2E"/>
    <w:rsid w:val="000301F1"/>
    <w:rsid w:val="00047859"/>
    <w:rsid w:val="00062824"/>
    <w:rsid w:val="00064CB5"/>
    <w:rsid w:val="00067B85"/>
    <w:rsid w:val="00070B96"/>
    <w:rsid w:val="000714A9"/>
    <w:rsid w:val="0007735D"/>
    <w:rsid w:val="00091194"/>
    <w:rsid w:val="0009384F"/>
    <w:rsid w:val="000A3C2A"/>
    <w:rsid w:val="000C229D"/>
    <w:rsid w:val="000C5F71"/>
    <w:rsid w:val="000D17CE"/>
    <w:rsid w:val="000D2922"/>
    <w:rsid w:val="000D4F99"/>
    <w:rsid w:val="000E68ED"/>
    <w:rsid w:val="000F5ED7"/>
    <w:rsid w:val="00100F5F"/>
    <w:rsid w:val="00101618"/>
    <w:rsid w:val="00102A6C"/>
    <w:rsid w:val="00103058"/>
    <w:rsid w:val="00112E2B"/>
    <w:rsid w:val="00116CB5"/>
    <w:rsid w:val="00125624"/>
    <w:rsid w:val="001262A3"/>
    <w:rsid w:val="001405E4"/>
    <w:rsid w:val="0014796E"/>
    <w:rsid w:val="00150A46"/>
    <w:rsid w:val="00155F66"/>
    <w:rsid w:val="00160AC4"/>
    <w:rsid w:val="00163FB8"/>
    <w:rsid w:val="00164751"/>
    <w:rsid w:val="001763E6"/>
    <w:rsid w:val="001A0BD8"/>
    <w:rsid w:val="001B0114"/>
    <w:rsid w:val="001C2165"/>
    <w:rsid w:val="001C7D2A"/>
    <w:rsid w:val="001D7435"/>
    <w:rsid w:val="001D74F1"/>
    <w:rsid w:val="001E2053"/>
    <w:rsid w:val="001F0CD6"/>
    <w:rsid w:val="001F690C"/>
    <w:rsid w:val="00203403"/>
    <w:rsid w:val="00213F95"/>
    <w:rsid w:val="00215623"/>
    <w:rsid w:val="00216748"/>
    <w:rsid w:val="002248D6"/>
    <w:rsid w:val="00225E46"/>
    <w:rsid w:val="00230CAC"/>
    <w:rsid w:val="00231880"/>
    <w:rsid w:val="00250839"/>
    <w:rsid w:val="00266B60"/>
    <w:rsid w:val="00273FBE"/>
    <w:rsid w:val="0027556B"/>
    <w:rsid w:val="00275673"/>
    <w:rsid w:val="00275955"/>
    <w:rsid w:val="002765C8"/>
    <w:rsid w:val="00281893"/>
    <w:rsid w:val="00284A19"/>
    <w:rsid w:val="002A1469"/>
    <w:rsid w:val="002C6EFF"/>
    <w:rsid w:val="002E698A"/>
    <w:rsid w:val="002F0753"/>
    <w:rsid w:val="002F1F47"/>
    <w:rsid w:val="002F2591"/>
    <w:rsid w:val="002F49E6"/>
    <w:rsid w:val="002F799E"/>
    <w:rsid w:val="00307A1C"/>
    <w:rsid w:val="003116E1"/>
    <w:rsid w:val="003149C7"/>
    <w:rsid w:val="00316B95"/>
    <w:rsid w:val="0031798C"/>
    <w:rsid w:val="00343C84"/>
    <w:rsid w:val="00357756"/>
    <w:rsid w:val="003618A3"/>
    <w:rsid w:val="00362B75"/>
    <w:rsid w:val="003701B0"/>
    <w:rsid w:val="00372B4A"/>
    <w:rsid w:val="00373F91"/>
    <w:rsid w:val="00382631"/>
    <w:rsid w:val="00395CBF"/>
    <w:rsid w:val="0039FA3C"/>
    <w:rsid w:val="003A2F06"/>
    <w:rsid w:val="003B4FFF"/>
    <w:rsid w:val="003C24D5"/>
    <w:rsid w:val="003C5EBF"/>
    <w:rsid w:val="003E6571"/>
    <w:rsid w:val="004041EA"/>
    <w:rsid w:val="00404EB0"/>
    <w:rsid w:val="00412FFC"/>
    <w:rsid w:val="00420EE0"/>
    <w:rsid w:val="0042359C"/>
    <w:rsid w:val="00433333"/>
    <w:rsid w:val="00433FBD"/>
    <w:rsid w:val="004420AD"/>
    <w:rsid w:val="00456E9B"/>
    <w:rsid w:val="0047443A"/>
    <w:rsid w:val="004901AA"/>
    <w:rsid w:val="00494A60"/>
    <w:rsid w:val="004966D2"/>
    <w:rsid w:val="004A69B4"/>
    <w:rsid w:val="004B3BB2"/>
    <w:rsid w:val="004B7A20"/>
    <w:rsid w:val="004C1CCA"/>
    <w:rsid w:val="0051586C"/>
    <w:rsid w:val="005204AA"/>
    <w:rsid w:val="00530A9E"/>
    <w:rsid w:val="00540783"/>
    <w:rsid w:val="00561683"/>
    <w:rsid w:val="0056181D"/>
    <w:rsid w:val="005747D6"/>
    <w:rsid w:val="00582D48"/>
    <w:rsid w:val="005856B2"/>
    <w:rsid w:val="0059278B"/>
    <w:rsid w:val="00596BC9"/>
    <w:rsid w:val="005A0965"/>
    <w:rsid w:val="005A38FC"/>
    <w:rsid w:val="005B7286"/>
    <w:rsid w:val="005C2C58"/>
    <w:rsid w:val="005D3B61"/>
    <w:rsid w:val="005E4C04"/>
    <w:rsid w:val="005E77D1"/>
    <w:rsid w:val="00603C11"/>
    <w:rsid w:val="0060700B"/>
    <w:rsid w:val="006071F2"/>
    <w:rsid w:val="006161BB"/>
    <w:rsid w:val="00626080"/>
    <w:rsid w:val="00636CD2"/>
    <w:rsid w:val="00667028"/>
    <w:rsid w:val="00685974"/>
    <w:rsid w:val="006873C5"/>
    <w:rsid w:val="006A2133"/>
    <w:rsid w:val="006A6337"/>
    <w:rsid w:val="006B17D5"/>
    <w:rsid w:val="006B2566"/>
    <w:rsid w:val="006B2B08"/>
    <w:rsid w:val="006B6E1A"/>
    <w:rsid w:val="006D342D"/>
    <w:rsid w:val="006D3A87"/>
    <w:rsid w:val="006E60E4"/>
    <w:rsid w:val="006F27BB"/>
    <w:rsid w:val="006F37AA"/>
    <w:rsid w:val="00713058"/>
    <w:rsid w:val="007138A1"/>
    <w:rsid w:val="00725149"/>
    <w:rsid w:val="00733659"/>
    <w:rsid w:val="00743515"/>
    <w:rsid w:val="00744A0B"/>
    <w:rsid w:val="00757C39"/>
    <w:rsid w:val="0076469D"/>
    <w:rsid w:val="007664CC"/>
    <w:rsid w:val="00772A50"/>
    <w:rsid w:val="007816A1"/>
    <w:rsid w:val="007839F2"/>
    <w:rsid w:val="00786FD0"/>
    <w:rsid w:val="00790A51"/>
    <w:rsid w:val="007978F3"/>
    <w:rsid w:val="00797D06"/>
    <w:rsid w:val="007B175E"/>
    <w:rsid w:val="007B416D"/>
    <w:rsid w:val="007C3616"/>
    <w:rsid w:val="007D2EF6"/>
    <w:rsid w:val="007E7259"/>
    <w:rsid w:val="007E74DD"/>
    <w:rsid w:val="007F39BB"/>
    <w:rsid w:val="007F5C06"/>
    <w:rsid w:val="007F623B"/>
    <w:rsid w:val="007F7669"/>
    <w:rsid w:val="008053EB"/>
    <w:rsid w:val="008210EB"/>
    <w:rsid w:val="00824AC4"/>
    <w:rsid w:val="00830606"/>
    <w:rsid w:val="00837FF8"/>
    <w:rsid w:val="0084599F"/>
    <w:rsid w:val="00847852"/>
    <w:rsid w:val="008512A4"/>
    <w:rsid w:val="008627EA"/>
    <w:rsid w:val="0086464A"/>
    <w:rsid w:val="00867D37"/>
    <w:rsid w:val="0087030E"/>
    <w:rsid w:val="008761A2"/>
    <w:rsid w:val="00894164"/>
    <w:rsid w:val="008A0B1E"/>
    <w:rsid w:val="008A13C8"/>
    <w:rsid w:val="008A640C"/>
    <w:rsid w:val="008B628E"/>
    <w:rsid w:val="008C0068"/>
    <w:rsid w:val="008C72F0"/>
    <w:rsid w:val="008D17E1"/>
    <w:rsid w:val="008D3579"/>
    <w:rsid w:val="008D4FDF"/>
    <w:rsid w:val="008D731A"/>
    <w:rsid w:val="008F2516"/>
    <w:rsid w:val="00903ABD"/>
    <w:rsid w:val="00905941"/>
    <w:rsid w:val="00911BA2"/>
    <w:rsid w:val="009215B0"/>
    <w:rsid w:val="00922A39"/>
    <w:rsid w:val="009341EA"/>
    <w:rsid w:val="00934340"/>
    <w:rsid w:val="0094383D"/>
    <w:rsid w:val="00961DF3"/>
    <w:rsid w:val="00964DE7"/>
    <w:rsid w:val="00965287"/>
    <w:rsid w:val="0096798B"/>
    <w:rsid w:val="00967E81"/>
    <w:rsid w:val="0098339B"/>
    <w:rsid w:val="009A23DA"/>
    <w:rsid w:val="009A3D6D"/>
    <w:rsid w:val="009B3FE0"/>
    <w:rsid w:val="009B6367"/>
    <w:rsid w:val="009B67A9"/>
    <w:rsid w:val="009D72E7"/>
    <w:rsid w:val="009E1045"/>
    <w:rsid w:val="009E545D"/>
    <w:rsid w:val="009F0A68"/>
    <w:rsid w:val="009F7FEC"/>
    <w:rsid w:val="00A01477"/>
    <w:rsid w:val="00A054BF"/>
    <w:rsid w:val="00A05A9E"/>
    <w:rsid w:val="00A073FC"/>
    <w:rsid w:val="00A2558E"/>
    <w:rsid w:val="00A32E0E"/>
    <w:rsid w:val="00A421D4"/>
    <w:rsid w:val="00A42B56"/>
    <w:rsid w:val="00A536F6"/>
    <w:rsid w:val="00A633EA"/>
    <w:rsid w:val="00A71C73"/>
    <w:rsid w:val="00A74448"/>
    <w:rsid w:val="00A868AF"/>
    <w:rsid w:val="00AA2A28"/>
    <w:rsid w:val="00AA62CF"/>
    <w:rsid w:val="00AA70BA"/>
    <w:rsid w:val="00AA779C"/>
    <w:rsid w:val="00AB2D2A"/>
    <w:rsid w:val="00AD3D2E"/>
    <w:rsid w:val="00AE058A"/>
    <w:rsid w:val="00AE5E9D"/>
    <w:rsid w:val="00AE716E"/>
    <w:rsid w:val="00AF179F"/>
    <w:rsid w:val="00AF4BC5"/>
    <w:rsid w:val="00AF5D8F"/>
    <w:rsid w:val="00B10A5A"/>
    <w:rsid w:val="00B16799"/>
    <w:rsid w:val="00B168AB"/>
    <w:rsid w:val="00B27929"/>
    <w:rsid w:val="00B3596D"/>
    <w:rsid w:val="00B367D7"/>
    <w:rsid w:val="00B43E35"/>
    <w:rsid w:val="00B63BA0"/>
    <w:rsid w:val="00B6444C"/>
    <w:rsid w:val="00B722FE"/>
    <w:rsid w:val="00B75969"/>
    <w:rsid w:val="00B86EBC"/>
    <w:rsid w:val="00BA14B7"/>
    <w:rsid w:val="00BB5992"/>
    <w:rsid w:val="00BB7CDC"/>
    <w:rsid w:val="00BD1640"/>
    <w:rsid w:val="00BD3A32"/>
    <w:rsid w:val="00BF576C"/>
    <w:rsid w:val="00C06955"/>
    <w:rsid w:val="00C10016"/>
    <w:rsid w:val="00C25F24"/>
    <w:rsid w:val="00C260A8"/>
    <w:rsid w:val="00C33312"/>
    <w:rsid w:val="00C333CD"/>
    <w:rsid w:val="00C438E1"/>
    <w:rsid w:val="00C51BE6"/>
    <w:rsid w:val="00C533CC"/>
    <w:rsid w:val="00C57F57"/>
    <w:rsid w:val="00C6164D"/>
    <w:rsid w:val="00C626A5"/>
    <w:rsid w:val="00C67B92"/>
    <w:rsid w:val="00C72EA6"/>
    <w:rsid w:val="00CA47A6"/>
    <w:rsid w:val="00CC05B8"/>
    <w:rsid w:val="00CC2575"/>
    <w:rsid w:val="00CC26D1"/>
    <w:rsid w:val="00CC7228"/>
    <w:rsid w:val="00CD30BA"/>
    <w:rsid w:val="00CD312E"/>
    <w:rsid w:val="00CD3D1E"/>
    <w:rsid w:val="00CE0D95"/>
    <w:rsid w:val="00CF0502"/>
    <w:rsid w:val="00D01546"/>
    <w:rsid w:val="00D043C7"/>
    <w:rsid w:val="00D0B788"/>
    <w:rsid w:val="00D13D56"/>
    <w:rsid w:val="00D316B3"/>
    <w:rsid w:val="00D33F4A"/>
    <w:rsid w:val="00D4704C"/>
    <w:rsid w:val="00D55591"/>
    <w:rsid w:val="00D607E1"/>
    <w:rsid w:val="00D66B04"/>
    <w:rsid w:val="00D66BB5"/>
    <w:rsid w:val="00D707E8"/>
    <w:rsid w:val="00D748B5"/>
    <w:rsid w:val="00D767A7"/>
    <w:rsid w:val="00D83A3C"/>
    <w:rsid w:val="00D857A9"/>
    <w:rsid w:val="00D85979"/>
    <w:rsid w:val="00D87A38"/>
    <w:rsid w:val="00DA2C4F"/>
    <w:rsid w:val="00DA33CE"/>
    <w:rsid w:val="00DA52C6"/>
    <w:rsid w:val="00DB5EBC"/>
    <w:rsid w:val="00DC7161"/>
    <w:rsid w:val="00DD2A51"/>
    <w:rsid w:val="00DD3A1A"/>
    <w:rsid w:val="00DE2FE7"/>
    <w:rsid w:val="00DF2C00"/>
    <w:rsid w:val="00DF33AF"/>
    <w:rsid w:val="00E018CB"/>
    <w:rsid w:val="00E02180"/>
    <w:rsid w:val="00E10439"/>
    <w:rsid w:val="00E2727F"/>
    <w:rsid w:val="00E3281C"/>
    <w:rsid w:val="00E459E0"/>
    <w:rsid w:val="00E50F26"/>
    <w:rsid w:val="00E60116"/>
    <w:rsid w:val="00E60FCD"/>
    <w:rsid w:val="00E612B8"/>
    <w:rsid w:val="00E63EEB"/>
    <w:rsid w:val="00E84760"/>
    <w:rsid w:val="00E875F9"/>
    <w:rsid w:val="00E97744"/>
    <w:rsid w:val="00EA0A39"/>
    <w:rsid w:val="00EB011C"/>
    <w:rsid w:val="00EB1341"/>
    <w:rsid w:val="00ED381E"/>
    <w:rsid w:val="00ED7C7D"/>
    <w:rsid w:val="00EE1C61"/>
    <w:rsid w:val="00EF734E"/>
    <w:rsid w:val="00EF75C1"/>
    <w:rsid w:val="00EF782B"/>
    <w:rsid w:val="00F011D9"/>
    <w:rsid w:val="00F06360"/>
    <w:rsid w:val="00F071D9"/>
    <w:rsid w:val="00F15CBF"/>
    <w:rsid w:val="00F26FCA"/>
    <w:rsid w:val="00F43488"/>
    <w:rsid w:val="00F45DF2"/>
    <w:rsid w:val="00F5676B"/>
    <w:rsid w:val="00F57A35"/>
    <w:rsid w:val="00F736D9"/>
    <w:rsid w:val="00F85210"/>
    <w:rsid w:val="00FA1740"/>
    <w:rsid w:val="00FA6E8C"/>
    <w:rsid w:val="00FB5F3C"/>
    <w:rsid w:val="00FD2374"/>
    <w:rsid w:val="00FD6E2D"/>
    <w:rsid w:val="00FE06A3"/>
    <w:rsid w:val="00FE4A2D"/>
    <w:rsid w:val="00FF1A0B"/>
    <w:rsid w:val="00FF61C7"/>
    <w:rsid w:val="00FF75EF"/>
    <w:rsid w:val="0106A824"/>
    <w:rsid w:val="017D9C10"/>
    <w:rsid w:val="01E15C17"/>
    <w:rsid w:val="01F8CFF3"/>
    <w:rsid w:val="022569E0"/>
    <w:rsid w:val="025AAA22"/>
    <w:rsid w:val="02B05E19"/>
    <w:rsid w:val="03046351"/>
    <w:rsid w:val="030AB629"/>
    <w:rsid w:val="03229092"/>
    <w:rsid w:val="0375016A"/>
    <w:rsid w:val="040183AD"/>
    <w:rsid w:val="0408D51D"/>
    <w:rsid w:val="040BAE12"/>
    <w:rsid w:val="040D0DF3"/>
    <w:rsid w:val="04174AFA"/>
    <w:rsid w:val="0453B241"/>
    <w:rsid w:val="04958080"/>
    <w:rsid w:val="04C6F4CD"/>
    <w:rsid w:val="04D1AD57"/>
    <w:rsid w:val="04DBCD8B"/>
    <w:rsid w:val="05066291"/>
    <w:rsid w:val="05098CBC"/>
    <w:rsid w:val="054D2FAF"/>
    <w:rsid w:val="05768C13"/>
    <w:rsid w:val="058CCC9A"/>
    <w:rsid w:val="05CAF2DE"/>
    <w:rsid w:val="05D179CB"/>
    <w:rsid w:val="070FE0F5"/>
    <w:rsid w:val="073E27E6"/>
    <w:rsid w:val="0778B155"/>
    <w:rsid w:val="07BAEAD7"/>
    <w:rsid w:val="07C0C14A"/>
    <w:rsid w:val="07D8F574"/>
    <w:rsid w:val="07FE60D8"/>
    <w:rsid w:val="08497BE8"/>
    <w:rsid w:val="085116E3"/>
    <w:rsid w:val="08B7C5C3"/>
    <w:rsid w:val="0917D968"/>
    <w:rsid w:val="092DED9B"/>
    <w:rsid w:val="096B0B89"/>
    <w:rsid w:val="09A3F01C"/>
    <w:rsid w:val="09B64736"/>
    <w:rsid w:val="09B65F3D"/>
    <w:rsid w:val="09DB64C6"/>
    <w:rsid w:val="09DBD6BF"/>
    <w:rsid w:val="0A44A48B"/>
    <w:rsid w:val="0AE600EB"/>
    <w:rsid w:val="0B1C8AE8"/>
    <w:rsid w:val="0B5DF9F9"/>
    <w:rsid w:val="0B616B85"/>
    <w:rsid w:val="0BB32D7C"/>
    <w:rsid w:val="0BBB1136"/>
    <w:rsid w:val="0BC1B132"/>
    <w:rsid w:val="0BDF75BF"/>
    <w:rsid w:val="0BF0162A"/>
    <w:rsid w:val="0BF12B4A"/>
    <w:rsid w:val="0BF3901F"/>
    <w:rsid w:val="0BFEA91E"/>
    <w:rsid w:val="0C2AE8B0"/>
    <w:rsid w:val="0C616609"/>
    <w:rsid w:val="0C895AE1"/>
    <w:rsid w:val="0CBA5684"/>
    <w:rsid w:val="0D03DD5C"/>
    <w:rsid w:val="0D7D4B26"/>
    <w:rsid w:val="0DAA6E42"/>
    <w:rsid w:val="0DF5C59B"/>
    <w:rsid w:val="0DF69917"/>
    <w:rsid w:val="0E353F87"/>
    <w:rsid w:val="0E3B43DC"/>
    <w:rsid w:val="0E4DB4EE"/>
    <w:rsid w:val="0EBC13B7"/>
    <w:rsid w:val="0ECA5498"/>
    <w:rsid w:val="0EEB4320"/>
    <w:rsid w:val="0F18CAC8"/>
    <w:rsid w:val="0F7291B0"/>
    <w:rsid w:val="0F984382"/>
    <w:rsid w:val="0FEA0D30"/>
    <w:rsid w:val="0FFC52D8"/>
    <w:rsid w:val="10491DD4"/>
    <w:rsid w:val="106140B0"/>
    <w:rsid w:val="10802F80"/>
    <w:rsid w:val="10B75E2F"/>
    <w:rsid w:val="10DB5960"/>
    <w:rsid w:val="10E8A501"/>
    <w:rsid w:val="1100F67F"/>
    <w:rsid w:val="11062549"/>
    <w:rsid w:val="1116A5D9"/>
    <w:rsid w:val="1140E95B"/>
    <w:rsid w:val="11586239"/>
    <w:rsid w:val="119C73C1"/>
    <w:rsid w:val="11D07FBA"/>
    <w:rsid w:val="12169CC0"/>
    <w:rsid w:val="124B967D"/>
    <w:rsid w:val="1250C37E"/>
    <w:rsid w:val="126417DF"/>
    <w:rsid w:val="12CB8750"/>
    <w:rsid w:val="13B5B6AA"/>
    <w:rsid w:val="13D3CBC9"/>
    <w:rsid w:val="13E479A4"/>
    <w:rsid w:val="13E50BFB"/>
    <w:rsid w:val="140DB097"/>
    <w:rsid w:val="14487F01"/>
    <w:rsid w:val="1468F99D"/>
    <w:rsid w:val="1470D627"/>
    <w:rsid w:val="147E747D"/>
    <w:rsid w:val="14BBA4F5"/>
    <w:rsid w:val="14CB73FA"/>
    <w:rsid w:val="14DDEB13"/>
    <w:rsid w:val="14E7E33A"/>
    <w:rsid w:val="1515C123"/>
    <w:rsid w:val="151B9C5A"/>
    <w:rsid w:val="15B9DA42"/>
    <w:rsid w:val="15F5940A"/>
    <w:rsid w:val="16104991"/>
    <w:rsid w:val="1628F063"/>
    <w:rsid w:val="16339317"/>
    <w:rsid w:val="1662B3B1"/>
    <w:rsid w:val="16940150"/>
    <w:rsid w:val="16B5434E"/>
    <w:rsid w:val="16F81B6F"/>
    <w:rsid w:val="1721DEAC"/>
    <w:rsid w:val="17318CC6"/>
    <w:rsid w:val="17734FFF"/>
    <w:rsid w:val="1850F33C"/>
    <w:rsid w:val="1855B449"/>
    <w:rsid w:val="18710F8D"/>
    <w:rsid w:val="187D25F6"/>
    <w:rsid w:val="18B9B0CD"/>
    <w:rsid w:val="18F8ABB3"/>
    <w:rsid w:val="19365BE8"/>
    <w:rsid w:val="193E75E5"/>
    <w:rsid w:val="1984D9AC"/>
    <w:rsid w:val="19A33DE3"/>
    <w:rsid w:val="19B3A953"/>
    <w:rsid w:val="19E5563A"/>
    <w:rsid w:val="1A3B3317"/>
    <w:rsid w:val="1A3CAA5E"/>
    <w:rsid w:val="1A93C370"/>
    <w:rsid w:val="1A966CCE"/>
    <w:rsid w:val="1AAFCC27"/>
    <w:rsid w:val="1ABFC79A"/>
    <w:rsid w:val="1ACDB3DC"/>
    <w:rsid w:val="1AD5DDF9"/>
    <w:rsid w:val="1B509CDC"/>
    <w:rsid w:val="1BA4FB8A"/>
    <w:rsid w:val="1BB47A35"/>
    <w:rsid w:val="1BB94291"/>
    <w:rsid w:val="1BBC77F3"/>
    <w:rsid w:val="1BDD3B48"/>
    <w:rsid w:val="1C0C2981"/>
    <w:rsid w:val="1C405594"/>
    <w:rsid w:val="1C44B297"/>
    <w:rsid w:val="1C5039E1"/>
    <w:rsid w:val="1C54A170"/>
    <w:rsid w:val="1CC34A36"/>
    <w:rsid w:val="1D63834B"/>
    <w:rsid w:val="1D810A5C"/>
    <w:rsid w:val="1DAC1218"/>
    <w:rsid w:val="1DE90D4F"/>
    <w:rsid w:val="1DEA3AA7"/>
    <w:rsid w:val="1E1B7E97"/>
    <w:rsid w:val="1E683594"/>
    <w:rsid w:val="1ED152BC"/>
    <w:rsid w:val="1EDE3E78"/>
    <w:rsid w:val="1F59949B"/>
    <w:rsid w:val="1F851F92"/>
    <w:rsid w:val="20732A09"/>
    <w:rsid w:val="20D50FAD"/>
    <w:rsid w:val="2130CB54"/>
    <w:rsid w:val="213CA6B1"/>
    <w:rsid w:val="21542189"/>
    <w:rsid w:val="215B4566"/>
    <w:rsid w:val="216214D9"/>
    <w:rsid w:val="2199EB65"/>
    <w:rsid w:val="21ACEAE5"/>
    <w:rsid w:val="21C6787E"/>
    <w:rsid w:val="21EB9630"/>
    <w:rsid w:val="220E943C"/>
    <w:rsid w:val="220FA6CF"/>
    <w:rsid w:val="221674B2"/>
    <w:rsid w:val="221CF629"/>
    <w:rsid w:val="221D7871"/>
    <w:rsid w:val="2270A796"/>
    <w:rsid w:val="22E4A559"/>
    <w:rsid w:val="22F976C2"/>
    <w:rsid w:val="230C7C4C"/>
    <w:rsid w:val="2323D1E9"/>
    <w:rsid w:val="2377FEA2"/>
    <w:rsid w:val="23CAB9DF"/>
    <w:rsid w:val="240C5F65"/>
    <w:rsid w:val="249F3368"/>
    <w:rsid w:val="24BA1A18"/>
    <w:rsid w:val="24C269B1"/>
    <w:rsid w:val="250CCE38"/>
    <w:rsid w:val="25114DDB"/>
    <w:rsid w:val="256E82F6"/>
    <w:rsid w:val="25D8118B"/>
    <w:rsid w:val="25E4BEB9"/>
    <w:rsid w:val="25F98244"/>
    <w:rsid w:val="262DED26"/>
    <w:rsid w:val="26884BA7"/>
    <w:rsid w:val="2694CC58"/>
    <w:rsid w:val="2695A359"/>
    <w:rsid w:val="26DD9EA4"/>
    <w:rsid w:val="26F2FFDB"/>
    <w:rsid w:val="2720B8C7"/>
    <w:rsid w:val="272A1808"/>
    <w:rsid w:val="273254D3"/>
    <w:rsid w:val="276F2D0D"/>
    <w:rsid w:val="27AADDBB"/>
    <w:rsid w:val="27AFD58A"/>
    <w:rsid w:val="28529F75"/>
    <w:rsid w:val="2855AECD"/>
    <w:rsid w:val="285C31AD"/>
    <w:rsid w:val="28A47E74"/>
    <w:rsid w:val="28A6F048"/>
    <w:rsid w:val="291CC577"/>
    <w:rsid w:val="293387A7"/>
    <w:rsid w:val="29455534"/>
    <w:rsid w:val="2949C6FF"/>
    <w:rsid w:val="294D00DC"/>
    <w:rsid w:val="29B24706"/>
    <w:rsid w:val="29F25D81"/>
    <w:rsid w:val="2A1C8161"/>
    <w:rsid w:val="2A59A0F5"/>
    <w:rsid w:val="2A9C312A"/>
    <w:rsid w:val="2AA581AE"/>
    <w:rsid w:val="2ABFC9CE"/>
    <w:rsid w:val="2AE8032F"/>
    <w:rsid w:val="2B2D1A58"/>
    <w:rsid w:val="2B57FBC6"/>
    <w:rsid w:val="2B6FC505"/>
    <w:rsid w:val="2B7B81C7"/>
    <w:rsid w:val="2B826A32"/>
    <w:rsid w:val="2BD6D1F2"/>
    <w:rsid w:val="2C442DB1"/>
    <w:rsid w:val="2C688361"/>
    <w:rsid w:val="2C694A2A"/>
    <w:rsid w:val="2C860E76"/>
    <w:rsid w:val="2CA2D4FF"/>
    <w:rsid w:val="2D03F314"/>
    <w:rsid w:val="2D1E5B98"/>
    <w:rsid w:val="2D207D2F"/>
    <w:rsid w:val="2D21F9A2"/>
    <w:rsid w:val="2D248C48"/>
    <w:rsid w:val="2D5A52D0"/>
    <w:rsid w:val="2D844CB6"/>
    <w:rsid w:val="2D916332"/>
    <w:rsid w:val="2E1EBE24"/>
    <w:rsid w:val="2E967929"/>
    <w:rsid w:val="2F18FF8A"/>
    <w:rsid w:val="2F5A3D6C"/>
    <w:rsid w:val="2F659324"/>
    <w:rsid w:val="2F69205D"/>
    <w:rsid w:val="2FB74DC5"/>
    <w:rsid w:val="2FD1BDCF"/>
    <w:rsid w:val="302390FA"/>
    <w:rsid w:val="3054CD27"/>
    <w:rsid w:val="308CB1FC"/>
    <w:rsid w:val="309F64E5"/>
    <w:rsid w:val="30A7B758"/>
    <w:rsid w:val="30B95E8C"/>
    <w:rsid w:val="30CDD6E6"/>
    <w:rsid w:val="30D49481"/>
    <w:rsid w:val="31457747"/>
    <w:rsid w:val="31A6B13A"/>
    <w:rsid w:val="31A9EB3A"/>
    <w:rsid w:val="327E841E"/>
    <w:rsid w:val="332344B8"/>
    <w:rsid w:val="33BDD5F5"/>
    <w:rsid w:val="34069649"/>
    <w:rsid w:val="346907CB"/>
    <w:rsid w:val="34D43BF3"/>
    <w:rsid w:val="34E6DA9E"/>
    <w:rsid w:val="34ED509C"/>
    <w:rsid w:val="3547809C"/>
    <w:rsid w:val="35520C64"/>
    <w:rsid w:val="3569FAB8"/>
    <w:rsid w:val="359A63F4"/>
    <w:rsid w:val="35B58A4E"/>
    <w:rsid w:val="35CD002D"/>
    <w:rsid w:val="36499D0E"/>
    <w:rsid w:val="36DA970A"/>
    <w:rsid w:val="3730E4B8"/>
    <w:rsid w:val="3762E6F5"/>
    <w:rsid w:val="378CF5C2"/>
    <w:rsid w:val="37A3E2E3"/>
    <w:rsid w:val="37AF20EB"/>
    <w:rsid w:val="37BCCEF2"/>
    <w:rsid w:val="37D950AF"/>
    <w:rsid w:val="381688BA"/>
    <w:rsid w:val="38184A3D"/>
    <w:rsid w:val="3835AF1B"/>
    <w:rsid w:val="384F56BB"/>
    <w:rsid w:val="38832EE6"/>
    <w:rsid w:val="38C3FC11"/>
    <w:rsid w:val="39355B5E"/>
    <w:rsid w:val="3973EE03"/>
    <w:rsid w:val="3992ADB3"/>
    <w:rsid w:val="39D85D6B"/>
    <w:rsid w:val="3A0619A2"/>
    <w:rsid w:val="3A4BC036"/>
    <w:rsid w:val="3A59FFCE"/>
    <w:rsid w:val="3AF3EF06"/>
    <w:rsid w:val="3B2CA8BE"/>
    <w:rsid w:val="3B5F54E2"/>
    <w:rsid w:val="3BB559EA"/>
    <w:rsid w:val="3BF526A6"/>
    <w:rsid w:val="3C150D08"/>
    <w:rsid w:val="3C4B78E6"/>
    <w:rsid w:val="3C754FED"/>
    <w:rsid w:val="3CA2809C"/>
    <w:rsid w:val="3CB916F4"/>
    <w:rsid w:val="3D14B637"/>
    <w:rsid w:val="3D753DFB"/>
    <w:rsid w:val="3D8A5BEB"/>
    <w:rsid w:val="3D98B2AD"/>
    <w:rsid w:val="3DB9F940"/>
    <w:rsid w:val="3DEC6E48"/>
    <w:rsid w:val="3E1F50F9"/>
    <w:rsid w:val="3E257A75"/>
    <w:rsid w:val="3E258439"/>
    <w:rsid w:val="3E70F984"/>
    <w:rsid w:val="3E785FA0"/>
    <w:rsid w:val="3EE8A955"/>
    <w:rsid w:val="3EFFF730"/>
    <w:rsid w:val="3F05305A"/>
    <w:rsid w:val="3F0B9F36"/>
    <w:rsid w:val="3F1DDA8C"/>
    <w:rsid w:val="3F584CD4"/>
    <w:rsid w:val="3F832857"/>
    <w:rsid w:val="3FB1BAE6"/>
    <w:rsid w:val="3FE645A2"/>
    <w:rsid w:val="3FF61AB2"/>
    <w:rsid w:val="40038B95"/>
    <w:rsid w:val="4020ECA4"/>
    <w:rsid w:val="404D29D8"/>
    <w:rsid w:val="4059F1C4"/>
    <w:rsid w:val="406E594B"/>
    <w:rsid w:val="406F5BDD"/>
    <w:rsid w:val="409B05B0"/>
    <w:rsid w:val="40DDA957"/>
    <w:rsid w:val="40FCB5C7"/>
    <w:rsid w:val="410C0B87"/>
    <w:rsid w:val="41166D90"/>
    <w:rsid w:val="411BD232"/>
    <w:rsid w:val="4128CFE1"/>
    <w:rsid w:val="41CEC5F5"/>
    <w:rsid w:val="41D86CF3"/>
    <w:rsid w:val="4200C8E8"/>
    <w:rsid w:val="424546C4"/>
    <w:rsid w:val="4266432A"/>
    <w:rsid w:val="427DBF8E"/>
    <w:rsid w:val="432B0523"/>
    <w:rsid w:val="4340321A"/>
    <w:rsid w:val="434A5706"/>
    <w:rsid w:val="43F481C7"/>
    <w:rsid w:val="4409C85D"/>
    <w:rsid w:val="440C8434"/>
    <w:rsid w:val="444AAFDA"/>
    <w:rsid w:val="4467E774"/>
    <w:rsid w:val="44A9A370"/>
    <w:rsid w:val="44E7B3D6"/>
    <w:rsid w:val="4510B891"/>
    <w:rsid w:val="4549455C"/>
    <w:rsid w:val="456B9E2D"/>
    <w:rsid w:val="45B0BF05"/>
    <w:rsid w:val="45F41B2D"/>
    <w:rsid w:val="46165613"/>
    <w:rsid w:val="462A7B28"/>
    <w:rsid w:val="46BCB8AC"/>
    <w:rsid w:val="46C44894"/>
    <w:rsid w:val="46C9C7B9"/>
    <w:rsid w:val="46EA8D1D"/>
    <w:rsid w:val="47109319"/>
    <w:rsid w:val="472CA666"/>
    <w:rsid w:val="47372BFA"/>
    <w:rsid w:val="476F7CB9"/>
    <w:rsid w:val="47729442"/>
    <w:rsid w:val="47834CC5"/>
    <w:rsid w:val="4808EFCE"/>
    <w:rsid w:val="48D1E07C"/>
    <w:rsid w:val="49855186"/>
    <w:rsid w:val="49DBA7C3"/>
    <w:rsid w:val="49DEC3C9"/>
    <w:rsid w:val="49F47B07"/>
    <w:rsid w:val="4A7796CA"/>
    <w:rsid w:val="4A97514E"/>
    <w:rsid w:val="4AC474FF"/>
    <w:rsid w:val="4ACB3BA2"/>
    <w:rsid w:val="4AE44D6D"/>
    <w:rsid w:val="4B3F407E"/>
    <w:rsid w:val="4B7CF0DD"/>
    <w:rsid w:val="4BD3BADB"/>
    <w:rsid w:val="4C48D0AD"/>
    <w:rsid w:val="4C566A5F"/>
    <w:rsid w:val="4D42195A"/>
    <w:rsid w:val="4D72E24F"/>
    <w:rsid w:val="4D7B6A39"/>
    <w:rsid w:val="4DB40406"/>
    <w:rsid w:val="4E03E416"/>
    <w:rsid w:val="4E423F0D"/>
    <w:rsid w:val="4E97E52D"/>
    <w:rsid w:val="4E9E2202"/>
    <w:rsid w:val="4EB85AC5"/>
    <w:rsid w:val="4EDC6C92"/>
    <w:rsid w:val="4F2B64FD"/>
    <w:rsid w:val="4F2CD477"/>
    <w:rsid w:val="4F69EE89"/>
    <w:rsid w:val="4F9CA6E1"/>
    <w:rsid w:val="4FA261B3"/>
    <w:rsid w:val="4FC00FBF"/>
    <w:rsid w:val="4FE50C4A"/>
    <w:rsid w:val="5013AE22"/>
    <w:rsid w:val="50843A2A"/>
    <w:rsid w:val="50850F4E"/>
    <w:rsid w:val="50C30D1F"/>
    <w:rsid w:val="50DB2CA8"/>
    <w:rsid w:val="51124A9F"/>
    <w:rsid w:val="51335966"/>
    <w:rsid w:val="5134B60E"/>
    <w:rsid w:val="5163BF59"/>
    <w:rsid w:val="517B7C66"/>
    <w:rsid w:val="51C462B1"/>
    <w:rsid w:val="51E40F1A"/>
    <w:rsid w:val="51F10F58"/>
    <w:rsid w:val="52572AC7"/>
    <w:rsid w:val="526567E0"/>
    <w:rsid w:val="529A58AD"/>
    <w:rsid w:val="52CAE78F"/>
    <w:rsid w:val="52DEA026"/>
    <w:rsid w:val="52F899DC"/>
    <w:rsid w:val="5377EF4F"/>
    <w:rsid w:val="53B3DD19"/>
    <w:rsid w:val="5408619F"/>
    <w:rsid w:val="542593FA"/>
    <w:rsid w:val="549C76B2"/>
    <w:rsid w:val="54AB235D"/>
    <w:rsid w:val="54B6FCED"/>
    <w:rsid w:val="54BBCBC2"/>
    <w:rsid w:val="55235CF8"/>
    <w:rsid w:val="5527130C"/>
    <w:rsid w:val="554C61C2"/>
    <w:rsid w:val="55A0C7F4"/>
    <w:rsid w:val="55D6CF32"/>
    <w:rsid w:val="55FF12D6"/>
    <w:rsid w:val="561F1A52"/>
    <w:rsid w:val="5640BADC"/>
    <w:rsid w:val="56696434"/>
    <w:rsid w:val="567D36B2"/>
    <w:rsid w:val="56AEE4E5"/>
    <w:rsid w:val="56B022EE"/>
    <w:rsid w:val="56EBF3F0"/>
    <w:rsid w:val="57188FC9"/>
    <w:rsid w:val="571A5D18"/>
    <w:rsid w:val="575093B2"/>
    <w:rsid w:val="57FBD274"/>
    <w:rsid w:val="58066DDA"/>
    <w:rsid w:val="588303B1"/>
    <w:rsid w:val="58975B1E"/>
    <w:rsid w:val="58D68599"/>
    <w:rsid w:val="58D9DC5B"/>
    <w:rsid w:val="58E56803"/>
    <w:rsid w:val="59845EB8"/>
    <w:rsid w:val="5986B26D"/>
    <w:rsid w:val="599CC0C2"/>
    <w:rsid w:val="59AD0798"/>
    <w:rsid w:val="59EB972C"/>
    <w:rsid w:val="5A20C86F"/>
    <w:rsid w:val="5A5E72A3"/>
    <w:rsid w:val="5A67A48C"/>
    <w:rsid w:val="5A696E26"/>
    <w:rsid w:val="5A7F8219"/>
    <w:rsid w:val="5AB469AB"/>
    <w:rsid w:val="5ADDE6CB"/>
    <w:rsid w:val="5AECB12D"/>
    <w:rsid w:val="5B0BD5F8"/>
    <w:rsid w:val="5B5898FD"/>
    <w:rsid w:val="5B8305CE"/>
    <w:rsid w:val="5BDF40D2"/>
    <w:rsid w:val="5BE99F52"/>
    <w:rsid w:val="5BF0509E"/>
    <w:rsid w:val="5BF462DD"/>
    <w:rsid w:val="5C17071F"/>
    <w:rsid w:val="5C8B5411"/>
    <w:rsid w:val="5CCB4DD6"/>
    <w:rsid w:val="5D46AF8F"/>
    <w:rsid w:val="5D6C6A70"/>
    <w:rsid w:val="5DA1CFEE"/>
    <w:rsid w:val="5DB6B5FA"/>
    <w:rsid w:val="5E385D53"/>
    <w:rsid w:val="5E6655E4"/>
    <w:rsid w:val="5E85285C"/>
    <w:rsid w:val="5EEF00C2"/>
    <w:rsid w:val="5F45F6A3"/>
    <w:rsid w:val="5FA87E56"/>
    <w:rsid w:val="5FDB749A"/>
    <w:rsid w:val="6035267D"/>
    <w:rsid w:val="604DFE93"/>
    <w:rsid w:val="606404EF"/>
    <w:rsid w:val="60D35FBD"/>
    <w:rsid w:val="61811812"/>
    <w:rsid w:val="618B0EE9"/>
    <w:rsid w:val="619C5553"/>
    <w:rsid w:val="61B04AAD"/>
    <w:rsid w:val="61D1885C"/>
    <w:rsid w:val="6233922C"/>
    <w:rsid w:val="6250D3C2"/>
    <w:rsid w:val="62677F3C"/>
    <w:rsid w:val="62700DD8"/>
    <w:rsid w:val="6277F26E"/>
    <w:rsid w:val="62D7DEA7"/>
    <w:rsid w:val="636FB89F"/>
    <w:rsid w:val="6385EC6A"/>
    <w:rsid w:val="63DC7701"/>
    <w:rsid w:val="63EA6E7C"/>
    <w:rsid w:val="64801AA5"/>
    <w:rsid w:val="6488DDE6"/>
    <w:rsid w:val="64D43ABF"/>
    <w:rsid w:val="64FBF7E6"/>
    <w:rsid w:val="6572DFBC"/>
    <w:rsid w:val="6587AF53"/>
    <w:rsid w:val="6595125E"/>
    <w:rsid w:val="659DEEC8"/>
    <w:rsid w:val="65B4AF24"/>
    <w:rsid w:val="6672BC12"/>
    <w:rsid w:val="669F6265"/>
    <w:rsid w:val="66A6019B"/>
    <w:rsid w:val="66F1761C"/>
    <w:rsid w:val="67097E6A"/>
    <w:rsid w:val="67691CAB"/>
    <w:rsid w:val="67E1DA2C"/>
    <w:rsid w:val="67EDB3B5"/>
    <w:rsid w:val="68192516"/>
    <w:rsid w:val="68687251"/>
    <w:rsid w:val="687CEA41"/>
    <w:rsid w:val="68DCE284"/>
    <w:rsid w:val="691DD64A"/>
    <w:rsid w:val="6946CA15"/>
    <w:rsid w:val="695F77F7"/>
    <w:rsid w:val="69638B8D"/>
    <w:rsid w:val="69899667"/>
    <w:rsid w:val="6A65DB36"/>
    <w:rsid w:val="6A7E89E1"/>
    <w:rsid w:val="6AC9A8FF"/>
    <w:rsid w:val="6AE8AA00"/>
    <w:rsid w:val="6AF35727"/>
    <w:rsid w:val="6B28536E"/>
    <w:rsid w:val="6B64B0F8"/>
    <w:rsid w:val="6B79D7A1"/>
    <w:rsid w:val="6BB1BA7D"/>
    <w:rsid w:val="6BC3997A"/>
    <w:rsid w:val="6BE9902B"/>
    <w:rsid w:val="6C138317"/>
    <w:rsid w:val="6C5E9CB5"/>
    <w:rsid w:val="6CA7E8CA"/>
    <w:rsid w:val="6CB0E7FD"/>
    <w:rsid w:val="6CBD1201"/>
    <w:rsid w:val="6CD13336"/>
    <w:rsid w:val="6CF27474"/>
    <w:rsid w:val="6CF4EA8F"/>
    <w:rsid w:val="6D1BDFB4"/>
    <w:rsid w:val="6D395AA3"/>
    <w:rsid w:val="6D49D1BA"/>
    <w:rsid w:val="6D58C7F0"/>
    <w:rsid w:val="6D6D59B2"/>
    <w:rsid w:val="6D9954DD"/>
    <w:rsid w:val="6DFA7FD1"/>
    <w:rsid w:val="6E0CD36D"/>
    <w:rsid w:val="6E1C5F3A"/>
    <w:rsid w:val="6E469FB2"/>
    <w:rsid w:val="6E4D299C"/>
    <w:rsid w:val="6EBFD406"/>
    <w:rsid w:val="6EC15FD8"/>
    <w:rsid w:val="6ECB32A1"/>
    <w:rsid w:val="6EEA24F2"/>
    <w:rsid w:val="6EEE9367"/>
    <w:rsid w:val="6EF556E9"/>
    <w:rsid w:val="6EF6326F"/>
    <w:rsid w:val="6F1F921F"/>
    <w:rsid w:val="6F54B342"/>
    <w:rsid w:val="6F7392BB"/>
    <w:rsid w:val="6F73D8B8"/>
    <w:rsid w:val="6FBD9E0C"/>
    <w:rsid w:val="700FA1C9"/>
    <w:rsid w:val="706C7443"/>
    <w:rsid w:val="706F5097"/>
    <w:rsid w:val="707990C1"/>
    <w:rsid w:val="70EF3192"/>
    <w:rsid w:val="70FCA5B6"/>
    <w:rsid w:val="715615A1"/>
    <w:rsid w:val="71731F2D"/>
    <w:rsid w:val="720C84DA"/>
    <w:rsid w:val="72FB6EBA"/>
    <w:rsid w:val="7317924B"/>
    <w:rsid w:val="73CDD765"/>
    <w:rsid w:val="74849E0C"/>
    <w:rsid w:val="74CFB245"/>
    <w:rsid w:val="74E6D546"/>
    <w:rsid w:val="74ED91E7"/>
    <w:rsid w:val="750BC266"/>
    <w:rsid w:val="75613559"/>
    <w:rsid w:val="75B183CD"/>
    <w:rsid w:val="76059B18"/>
    <w:rsid w:val="762590ED"/>
    <w:rsid w:val="762939EF"/>
    <w:rsid w:val="7645F93B"/>
    <w:rsid w:val="767A43F2"/>
    <w:rsid w:val="7689FC1E"/>
    <w:rsid w:val="768CABFA"/>
    <w:rsid w:val="76D6304F"/>
    <w:rsid w:val="77462F4A"/>
    <w:rsid w:val="7792A92C"/>
    <w:rsid w:val="77A2C4C9"/>
    <w:rsid w:val="77BED697"/>
    <w:rsid w:val="77D3BF80"/>
    <w:rsid w:val="77D820CA"/>
    <w:rsid w:val="7801711C"/>
    <w:rsid w:val="7832853E"/>
    <w:rsid w:val="783DBF98"/>
    <w:rsid w:val="7897D166"/>
    <w:rsid w:val="78ADE309"/>
    <w:rsid w:val="78DB77A9"/>
    <w:rsid w:val="793F3325"/>
    <w:rsid w:val="7943ACE7"/>
    <w:rsid w:val="79504AA1"/>
    <w:rsid w:val="79D1BC3A"/>
    <w:rsid w:val="7A519A19"/>
    <w:rsid w:val="7A69309E"/>
    <w:rsid w:val="7AA5DC27"/>
    <w:rsid w:val="7AC34782"/>
    <w:rsid w:val="7AFAEEBD"/>
    <w:rsid w:val="7B82E2E0"/>
    <w:rsid w:val="7B8855F8"/>
    <w:rsid w:val="7C2D06CA"/>
    <w:rsid w:val="7C468E9B"/>
    <w:rsid w:val="7C62748B"/>
    <w:rsid w:val="7D52AFA2"/>
    <w:rsid w:val="7D72BF36"/>
    <w:rsid w:val="7D9D2C3C"/>
    <w:rsid w:val="7DB28E3A"/>
    <w:rsid w:val="7DD7B44A"/>
    <w:rsid w:val="7DDE406B"/>
    <w:rsid w:val="7E0A2CDF"/>
    <w:rsid w:val="7E1DE71F"/>
    <w:rsid w:val="7E32B59B"/>
    <w:rsid w:val="7E5EBBBA"/>
    <w:rsid w:val="7E7B20D1"/>
    <w:rsid w:val="7E89D174"/>
    <w:rsid w:val="7E952AA9"/>
    <w:rsid w:val="7EAB8EE7"/>
    <w:rsid w:val="7EC322B2"/>
    <w:rsid w:val="7EE4AE4F"/>
    <w:rsid w:val="7F0B14D5"/>
    <w:rsid w:val="7F1DC280"/>
    <w:rsid w:val="7F8FBEEA"/>
    <w:rsid w:val="7F968376"/>
    <w:rsid w:val="7FC5EA99"/>
    <w:rsid w:val="7FF71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3729"/>
    <o:shapelayout v:ext="edit">
      <o:idmap v:ext="edit" data="1"/>
    </o:shapelayout>
  </w:shapeDefaults>
  <w:decimalSymbol w:val=","/>
  <w:listSeparator w:val=";"/>
  <w14:docId w14:val="4C3A0D4F"/>
  <w15:chartTrackingRefBased/>
  <w15:docId w15:val="{FD8E1E71-93E7-4E29-9B2B-37C794EA2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57C39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6071F2"/>
    <w:rPr>
      <w:b/>
      <w:bCs/>
    </w:rPr>
  </w:style>
  <w:style w:type="character" w:styleId="Hyperlink">
    <w:name w:val="Hyperlink"/>
    <w:basedOn w:val="Fontepargpadro"/>
    <w:uiPriority w:val="99"/>
    <w:semiHidden/>
    <w:unhideWhenUsed/>
    <w:rsid w:val="006071F2"/>
    <w:rPr>
      <w:color w:val="0000FF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2248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248D6"/>
  </w:style>
  <w:style w:type="paragraph" w:styleId="Rodap">
    <w:name w:val="footer"/>
    <w:basedOn w:val="Normal"/>
    <w:link w:val="RodapChar"/>
    <w:uiPriority w:val="99"/>
    <w:unhideWhenUsed/>
    <w:rsid w:val="002248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248D6"/>
  </w:style>
  <w:style w:type="character" w:styleId="Refdecomentrio">
    <w:name w:val="annotation reference"/>
    <w:basedOn w:val="Fontepargpadro"/>
    <w:uiPriority w:val="99"/>
    <w:semiHidden/>
    <w:unhideWhenUsed/>
    <w:rsid w:val="00AD3D2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AD3D2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AD3D2E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D3D2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D3D2E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D3D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D3D2E"/>
    <w:rPr>
      <w:rFonts w:ascii="Segoe UI" w:hAnsi="Segoe UI" w:cs="Segoe UI"/>
      <w:sz w:val="18"/>
      <w:szCs w:val="18"/>
    </w:rPr>
  </w:style>
  <w:style w:type="paragraph" w:customStyle="1" w:styleId="western">
    <w:name w:val="western"/>
    <w:basedOn w:val="Normal"/>
    <w:rsid w:val="00F5676B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NormalWeb">
    <w:name w:val="Normal (Web)"/>
    <w:basedOn w:val="Normal"/>
    <w:uiPriority w:val="99"/>
    <w:unhideWhenUsed/>
    <w:rsid w:val="000938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markaa6hsy401">
    <w:name w:val="markaa6hsy401"/>
    <w:basedOn w:val="Fontepargpadro"/>
    <w:rsid w:val="0009384F"/>
  </w:style>
  <w:style w:type="character" w:customStyle="1" w:styleId="marky6tt3f8gv">
    <w:name w:val="marky6tt3f8gv"/>
    <w:basedOn w:val="Fontepargpadro"/>
    <w:rsid w:val="000938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398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6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5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6A8087-E46D-4099-A594-82D4965B81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4</Words>
  <Characters>945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ha</dc:creator>
  <cp:keywords/>
  <dc:description/>
  <cp:lastModifiedBy>ROSILANE PONTES BERNARD</cp:lastModifiedBy>
  <cp:revision>7</cp:revision>
  <cp:lastPrinted>2022-05-06T17:53:00Z</cp:lastPrinted>
  <dcterms:created xsi:type="dcterms:W3CDTF">2022-05-06T17:53:00Z</dcterms:created>
  <dcterms:modified xsi:type="dcterms:W3CDTF">2022-05-09T19:48:00Z</dcterms:modified>
</cp:coreProperties>
</file>